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DF974" w14:textId="093F013E" w:rsidR="00542A86" w:rsidRDefault="00542A86">
      <w:r>
        <w:rPr>
          <w:noProof/>
        </w:rPr>
        <w:drawing>
          <wp:anchor distT="0" distB="0" distL="114300" distR="114300" simplePos="0" relativeHeight="251660288" behindDoc="0" locked="0" layoutInCell="1" allowOverlap="1" wp14:anchorId="39432AC8" wp14:editId="5813A034">
            <wp:simplePos x="0" y="0"/>
            <wp:positionH relativeFrom="column">
              <wp:posOffset>156675</wp:posOffset>
            </wp:positionH>
            <wp:positionV relativeFrom="paragraph">
              <wp:posOffset>139766</wp:posOffset>
            </wp:positionV>
            <wp:extent cx="1371600" cy="57975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579755"/>
                    </a:xfrm>
                    <a:prstGeom prst="rect">
                      <a:avLst/>
                    </a:prstGeom>
                    <a:noFill/>
                    <a:ln w="12700" cap="sq">
                      <a:noFill/>
                      <a:bevel/>
                    </a:ln>
                  </pic:spPr>
                </pic:pic>
              </a:graphicData>
            </a:graphic>
          </wp:anchor>
        </w:drawing>
      </w:r>
      <w:r w:rsidRPr="00C5383A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95466A" wp14:editId="12DC074D">
                <wp:simplePos x="0" y="0"/>
                <wp:positionH relativeFrom="margin">
                  <wp:align>left</wp:align>
                </wp:positionH>
                <wp:positionV relativeFrom="paragraph">
                  <wp:posOffset>3972</wp:posOffset>
                </wp:positionV>
                <wp:extent cx="9246358" cy="847725"/>
                <wp:effectExtent l="0" t="0" r="12065" b="2857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46358" cy="8477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12700" cap="sq">
                          <a:solidFill>
                            <a:schemeClr val="tx1"/>
                          </a:solidFill>
                          <a:bevel/>
                          <a:headEnd/>
                          <a:tailEnd/>
                        </a:ln>
                      </wps:spPr>
                      <wps:txbx>
                        <w:txbxContent>
                          <w:p w14:paraId="05D43ED6" w14:textId="45EE3DDB" w:rsidR="00542A86" w:rsidRDefault="00542A86" w:rsidP="00542A86">
                            <w:pPr>
                              <w:pStyle w:val="NoSpacing"/>
                              <w:jc w:val="right"/>
                              <w:rPr>
                                <w:rFonts w:ascii="Century Gothic" w:hAnsi="Century Gothic"/>
                                <w:sz w:val="32"/>
                                <w:szCs w:val="25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32"/>
                                <w:szCs w:val="25"/>
                              </w:rPr>
                              <w:t xml:space="preserve">SCS </w:t>
                            </w:r>
                            <w:r w:rsidR="00B65C47">
                              <w:rPr>
                                <w:rFonts w:ascii="Century Gothic" w:hAnsi="Century Gothic"/>
                                <w:sz w:val="32"/>
                                <w:szCs w:val="25"/>
                              </w:rPr>
                              <w:t>Chapter</w:t>
                            </w:r>
                            <w:r w:rsidR="00F80DB0">
                              <w:rPr>
                                <w:rFonts w:ascii="Century Gothic" w:hAnsi="Century Gothic"/>
                                <w:sz w:val="32"/>
                                <w:szCs w:val="25"/>
                              </w:rPr>
                              <w:t xml:space="preserve"> 18 </w:t>
                            </w:r>
                            <w:r>
                              <w:rPr>
                                <w:rFonts w:ascii="Century Gothic" w:hAnsi="Century Gothic"/>
                                <w:sz w:val="32"/>
                                <w:szCs w:val="25"/>
                              </w:rPr>
                              <w:t xml:space="preserve">Transition Forms - Performance Evaluation System </w:t>
                            </w:r>
                          </w:p>
                          <w:p w14:paraId="3A7B5A47" w14:textId="77777777" w:rsidR="00542A86" w:rsidRPr="00D6427F" w:rsidRDefault="00542A86" w:rsidP="00542A86">
                            <w:pPr>
                              <w:pStyle w:val="NoSpacing"/>
                              <w:jc w:val="right"/>
                              <w:rPr>
                                <w:rFonts w:ascii="Century Gothic" w:hAnsi="Century Gothic"/>
                                <w:sz w:val="32"/>
                                <w:szCs w:val="25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32"/>
                                <w:szCs w:val="25"/>
                              </w:rPr>
                              <w:t>to Continuous Performance Management</w:t>
                            </w:r>
                          </w:p>
                          <w:p w14:paraId="71895895" w14:textId="3DC38A38" w:rsidR="00542A86" w:rsidRPr="009A27B1" w:rsidRDefault="00542A86" w:rsidP="009A27B1">
                            <w:pPr>
                              <w:pStyle w:val="Header"/>
                              <w:jc w:val="right"/>
                              <w:rPr>
                                <w:rFonts w:ascii="Century Gothic" w:hAnsi="Century Gothic"/>
                                <w:sz w:val="16"/>
                              </w:rPr>
                            </w:pPr>
                            <w:r w:rsidRPr="00FC6E93">
                              <w:rPr>
                                <w:rFonts w:ascii="Century Gothic" w:hAnsi="Century Gothic"/>
                                <w:sz w:val="16"/>
                              </w:rPr>
                              <w:t>Form Revision Date: 0</w:t>
                            </w:r>
                            <w:r>
                              <w:rPr>
                                <w:rFonts w:ascii="Century Gothic" w:hAnsi="Century Gothic"/>
                                <w:sz w:val="16"/>
                              </w:rPr>
                              <w:t>6/20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95466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3pt;width:728.05pt;height:66.7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" fillcolor="#c6d9f1 [671]" strokecolor="black [3213]" strokeweight="1pt">
                <v:stroke joinstyle="bevel" endcap="square"/>
                <v:textbox>
                  <w:txbxContent>
                    <w:p w14:paraId="05D43ED6" w14:textId="45EE3DDB" w:rsidR="00542A86" w:rsidRDefault="00542A86" w:rsidP="00542A86">
                      <w:pPr>
                        <w:pStyle w:val="NoSpacing"/>
                        <w:jc w:val="right"/>
                        <w:rPr>
                          <w:rFonts w:ascii="Century Gothic" w:hAnsi="Century Gothic"/>
                          <w:sz w:val="32"/>
                          <w:szCs w:val="25"/>
                        </w:rPr>
                      </w:pPr>
                      <w:r>
                        <w:rPr>
                          <w:rFonts w:ascii="Century Gothic" w:hAnsi="Century Gothic"/>
                          <w:sz w:val="32"/>
                          <w:szCs w:val="25"/>
                        </w:rPr>
                        <w:t xml:space="preserve">SCS </w:t>
                      </w:r>
                      <w:r w:rsidR="00B65C47">
                        <w:rPr>
                          <w:rFonts w:ascii="Century Gothic" w:hAnsi="Century Gothic"/>
                          <w:sz w:val="32"/>
                          <w:szCs w:val="25"/>
                        </w:rPr>
                        <w:t>Chapter</w:t>
                      </w:r>
                      <w:r w:rsidR="00F80DB0">
                        <w:rPr>
                          <w:rFonts w:ascii="Century Gothic" w:hAnsi="Century Gothic"/>
                          <w:sz w:val="32"/>
                          <w:szCs w:val="25"/>
                        </w:rPr>
                        <w:t xml:space="preserve"> 18 </w:t>
                      </w:r>
                      <w:r>
                        <w:rPr>
                          <w:rFonts w:ascii="Century Gothic" w:hAnsi="Century Gothic"/>
                          <w:sz w:val="32"/>
                          <w:szCs w:val="25"/>
                        </w:rPr>
                        <w:t xml:space="preserve">Transition Forms - Performance Evaluation System </w:t>
                      </w:r>
                    </w:p>
                    <w:p w14:paraId="3A7B5A47" w14:textId="77777777" w:rsidR="00542A86" w:rsidRPr="00D6427F" w:rsidRDefault="00542A86" w:rsidP="00542A86">
                      <w:pPr>
                        <w:pStyle w:val="NoSpacing"/>
                        <w:jc w:val="right"/>
                        <w:rPr>
                          <w:rFonts w:ascii="Century Gothic" w:hAnsi="Century Gothic"/>
                          <w:sz w:val="32"/>
                          <w:szCs w:val="25"/>
                        </w:rPr>
                      </w:pPr>
                      <w:r>
                        <w:rPr>
                          <w:rFonts w:ascii="Century Gothic" w:hAnsi="Century Gothic"/>
                          <w:sz w:val="32"/>
                          <w:szCs w:val="25"/>
                        </w:rPr>
                        <w:t>to Continuous Performance Management</w:t>
                      </w:r>
                    </w:p>
                    <w:p w14:paraId="71895895" w14:textId="3DC38A38" w:rsidR="00542A86" w:rsidRPr="009A27B1" w:rsidRDefault="00542A86" w:rsidP="009A27B1">
                      <w:pPr>
                        <w:pStyle w:val="Header"/>
                        <w:jc w:val="right"/>
                        <w:rPr>
                          <w:rFonts w:ascii="Century Gothic" w:hAnsi="Century Gothic"/>
                          <w:sz w:val="16"/>
                        </w:rPr>
                      </w:pPr>
                      <w:r w:rsidRPr="00FC6E93">
                        <w:rPr>
                          <w:rFonts w:ascii="Century Gothic" w:hAnsi="Century Gothic"/>
                          <w:sz w:val="16"/>
                        </w:rPr>
                        <w:t>Form Revision Date: 0</w:t>
                      </w:r>
                      <w:r>
                        <w:rPr>
                          <w:rFonts w:ascii="Century Gothic" w:hAnsi="Century Gothic"/>
                          <w:sz w:val="16"/>
                        </w:rPr>
                        <w:t>6/202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0506952" w14:textId="3A21215E" w:rsidR="00542A86" w:rsidRDefault="00542A86"/>
    <w:p w14:paraId="583BB139" w14:textId="24631C3C" w:rsidR="00542A86" w:rsidRDefault="00542A86"/>
    <w:tbl>
      <w:tblPr>
        <w:tblW w:w="14575" w:type="dxa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1825"/>
        <w:gridCol w:w="270"/>
        <w:gridCol w:w="538"/>
        <w:gridCol w:w="6339"/>
        <w:gridCol w:w="1877"/>
        <w:gridCol w:w="88"/>
        <w:gridCol w:w="439"/>
        <w:gridCol w:w="3199"/>
      </w:tblGrid>
      <w:tr w:rsidR="00CF2BBF" w:rsidRPr="00C77910" w14:paraId="7AB54369" w14:textId="77777777" w:rsidTr="00053EDD">
        <w:trPr>
          <w:trHeight w:val="591"/>
        </w:trPr>
        <w:tc>
          <w:tcPr>
            <w:tcW w:w="14575" w:type="dxa"/>
            <w:gridSpan w:val="8"/>
            <w:tcBorders>
              <w:top w:val="single" w:sz="4" w:space="0" w:color="17365D"/>
              <w:left w:val="single" w:sz="4" w:space="0" w:color="17365D"/>
              <w:bottom w:val="single" w:sz="4" w:space="0" w:color="17365D"/>
              <w:right w:val="single" w:sz="4" w:space="0" w:color="17365D"/>
            </w:tcBorders>
            <w:shd w:val="clear" w:color="auto" w:fill="1663A4"/>
            <w:vAlign w:val="center"/>
          </w:tcPr>
          <w:p w14:paraId="7086B406" w14:textId="40B7572E" w:rsidR="00CF2BBF" w:rsidRPr="00053EDD" w:rsidRDefault="00053EDD" w:rsidP="00F60265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bookmarkStart w:id="0" w:name="_Hlk169272886"/>
            <w:r w:rsidRPr="00053EDD">
              <w:rPr>
                <w:rFonts w:asciiTheme="minorHAnsi" w:hAnsiTheme="minorHAnsi" w:cstheme="minorHAnsi"/>
                <w:b/>
                <w:color w:val="FFFFFF" w:themeColor="background1"/>
                <w:sz w:val="36"/>
                <w:szCs w:val="36"/>
              </w:rPr>
              <w:t>PLANNING FORM</w:t>
            </w:r>
          </w:p>
        </w:tc>
      </w:tr>
      <w:tr w:rsidR="000E0617" w:rsidRPr="00C77910" w14:paraId="4DD57A73" w14:textId="77777777" w:rsidTr="008A0F17">
        <w:trPr>
          <w:trHeight w:val="294"/>
        </w:trPr>
        <w:tc>
          <w:tcPr>
            <w:tcW w:w="2633" w:type="dxa"/>
            <w:gridSpan w:val="3"/>
            <w:tcBorders>
              <w:top w:val="single" w:sz="4" w:space="0" w:color="17365D"/>
              <w:left w:val="single" w:sz="4" w:space="0" w:color="17365D"/>
            </w:tcBorders>
            <w:vAlign w:val="bottom"/>
          </w:tcPr>
          <w:p w14:paraId="16E80F74" w14:textId="77777777" w:rsidR="000E0617" w:rsidRPr="00C77910" w:rsidRDefault="000E0617" w:rsidP="000E0764">
            <w:pPr>
              <w:spacing w:after="0" w:line="240" w:lineRule="auto"/>
            </w:pPr>
            <w:r w:rsidRPr="00C77910">
              <w:t xml:space="preserve">Dept/Office/Section/Unit: </w:t>
            </w:r>
          </w:p>
        </w:tc>
        <w:tc>
          <w:tcPr>
            <w:tcW w:w="6339" w:type="dxa"/>
            <w:tcBorders>
              <w:top w:val="single" w:sz="4" w:space="0" w:color="17365D"/>
              <w:bottom w:val="single" w:sz="4" w:space="0" w:color="auto"/>
            </w:tcBorders>
            <w:vAlign w:val="bottom"/>
          </w:tcPr>
          <w:p w14:paraId="5FA595CD" w14:textId="77777777" w:rsidR="000E0617" w:rsidRPr="00C77910" w:rsidRDefault="00F22FB6" w:rsidP="0097595F">
            <w:pPr>
              <w:spacing w:after="0" w:line="240" w:lineRule="auto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="00D930D7">
              <w:instrText xml:space="preserve"> FORMTEXT </w:instrText>
            </w:r>
            <w:r>
              <w:fldChar w:fldCharType="separate"/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  <w:tc>
          <w:tcPr>
            <w:tcW w:w="2404" w:type="dxa"/>
            <w:gridSpan w:val="3"/>
            <w:tcBorders>
              <w:top w:val="single" w:sz="4" w:space="0" w:color="17365D"/>
            </w:tcBorders>
            <w:vAlign w:val="bottom"/>
          </w:tcPr>
          <w:p w14:paraId="6E70D04E" w14:textId="77777777" w:rsidR="000E0617" w:rsidRPr="00C77910" w:rsidRDefault="00CE36AF" w:rsidP="009645A5">
            <w:pPr>
              <w:spacing w:after="0" w:line="240" w:lineRule="auto"/>
            </w:pPr>
            <w:r>
              <w:t>Employee Personnel</w:t>
            </w:r>
            <w:r w:rsidR="000E0617" w:rsidRPr="00C77910">
              <w:t xml:space="preserve"> #: </w:t>
            </w:r>
          </w:p>
        </w:tc>
        <w:tc>
          <w:tcPr>
            <w:tcW w:w="3199" w:type="dxa"/>
            <w:tcBorders>
              <w:top w:val="single" w:sz="4" w:space="0" w:color="17365D"/>
              <w:left w:val="nil"/>
              <w:bottom w:val="single" w:sz="4" w:space="0" w:color="auto"/>
              <w:right w:val="single" w:sz="4" w:space="0" w:color="17365D"/>
            </w:tcBorders>
            <w:vAlign w:val="bottom"/>
          </w:tcPr>
          <w:p w14:paraId="78F443AF" w14:textId="77777777" w:rsidR="000E0617" w:rsidRPr="00C77910" w:rsidRDefault="00F22FB6" w:rsidP="009645A5">
            <w:pPr>
              <w:spacing w:after="0" w:line="240" w:lineRule="auto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D930D7">
              <w:instrText xml:space="preserve"> FORMTEXT </w:instrText>
            </w:r>
            <w:r>
              <w:fldChar w:fldCharType="separate"/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>
              <w:fldChar w:fldCharType="end"/>
            </w:r>
          </w:p>
        </w:tc>
      </w:tr>
      <w:tr w:rsidR="000E0617" w:rsidRPr="00C77910" w14:paraId="703E16A2" w14:textId="77777777" w:rsidTr="008A0F17">
        <w:tc>
          <w:tcPr>
            <w:tcW w:w="2095" w:type="dxa"/>
            <w:gridSpan w:val="2"/>
            <w:tcBorders>
              <w:left w:val="single" w:sz="4" w:space="0" w:color="17365D"/>
            </w:tcBorders>
            <w:vAlign w:val="bottom"/>
          </w:tcPr>
          <w:p w14:paraId="11C75A95" w14:textId="77777777" w:rsidR="000E0617" w:rsidRPr="00C77910" w:rsidRDefault="000E0617" w:rsidP="000E0764">
            <w:pPr>
              <w:spacing w:after="0" w:line="240" w:lineRule="auto"/>
            </w:pPr>
            <w:r w:rsidRPr="00C77910">
              <w:t xml:space="preserve">Employee Name: </w:t>
            </w:r>
          </w:p>
        </w:tc>
        <w:tc>
          <w:tcPr>
            <w:tcW w:w="6877" w:type="dxa"/>
            <w:gridSpan w:val="2"/>
            <w:tcBorders>
              <w:bottom w:val="single" w:sz="4" w:space="0" w:color="auto"/>
            </w:tcBorders>
            <w:vAlign w:val="bottom"/>
          </w:tcPr>
          <w:p w14:paraId="27EAC093" w14:textId="77777777" w:rsidR="000E0617" w:rsidRPr="00C77910" w:rsidRDefault="00F22FB6" w:rsidP="00137EF4">
            <w:pPr>
              <w:spacing w:after="0" w:line="240" w:lineRule="auto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D930D7">
              <w:instrText xml:space="preserve"> FORMTEXT </w:instrText>
            </w:r>
            <w:r>
              <w:fldChar w:fldCharType="separate"/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65" w:type="dxa"/>
            <w:gridSpan w:val="2"/>
            <w:vAlign w:val="bottom"/>
          </w:tcPr>
          <w:p w14:paraId="73EA94F3" w14:textId="77777777" w:rsidR="000E0617" w:rsidRPr="00C77910" w:rsidRDefault="00D02CD9" w:rsidP="009645A5">
            <w:pPr>
              <w:spacing w:after="0" w:line="240" w:lineRule="auto"/>
            </w:pPr>
            <w:r>
              <w:t>Performance</w:t>
            </w:r>
            <w:r w:rsidR="000E0617" w:rsidRPr="00C77910">
              <w:t xml:space="preserve"> Year: </w:t>
            </w:r>
          </w:p>
        </w:tc>
        <w:tc>
          <w:tcPr>
            <w:tcW w:w="3638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14:paraId="09612E69" w14:textId="2F4F63E9" w:rsidR="000E0617" w:rsidRPr="008A0F17" w:rsidRDefault="00D1389A" w:rsidP="009645A5">
            <w:pPr>
              <w:spacing w:after="0" w:line="240" w:lineRule="auto"/>
            </w:pPr>
            <w:r w:rsidRPr="008A0F17">
              <w:t>7/1/2024 – 12</w:t>
            </w:r>
            <w:r w:rsidR="00EA0061" w:rsidRPr="008A0F17">
              <w:t>/</w:t>
            </w:r>
            <w:r w:rsidRPr="008A0F17">
              <w:t>31/2024</w:t>
            </w:r>
          </w:p>
        </w:tc>
      </w:tr>
      <w:tr w:rsidR="00D93FB3" w:rsidRPr="00C77910" w14:paraId="524BE865" w14:textId="77777777" w:rsidTr="008A0F17">
        <w:tc>
          <w:tcPr>
            <w:tcW w:w="1825" w:type="dxa"/>
            <w:tcBorders>
              <w:left w:val="single" w:sz="4" w:space="0" w:color="17365D"/>
              <w:bottom w:val="single" w:sz="4" w:space="0" w:color="17365D"/>
            </w:tcBorders>
            <w:vAlign w:val="bottom"/>
          </w:tcPr>
          <w:p w14:paraId="18F7304D" w14:textId="77777777" w:rsidR="00DE34ED" w:rsidRPr="00C77910" w:rsidRDefault="000E0617" w:rsidP="000E0764">
            <w:pPr>
              <w:spacing w:after="0" w:line="240" w:lineRule="auto"/>
            </w:pPr>
            <w:r>
              <w:t>Employee</w:t>
            </w:r>
            <w:r w:rsidR="00DE34ED" w:rsidRPr="00C77910">
              <w:t xml:space="preserve"> Title: </w:t>
            </w:r>
          </w:p>
        </w:tc>
        <w:tc>
          <w:tcPr>
            <w:tcW w:w="7147" w:type="dxa"/>
            <w:gridSpan w:val="3"/>
            <w:tcBorders>
              <w:top w:val="single" w:sz="4" w:space="0" w:color="auto"/>
              <w:bottom w:val="single" w:sz="4" w:space="0" w:color="17365D"/>
            </w:tcBorders>
            <w:vAlign w:val="bottom"/>
          </w:tcPr>
          <w:p w14:paraId="5E04BFBB" w14:textId="77777777" w:rsidR="00DE34ED" w:rsidRPr="00C77910" w:rsidRDefault="00F22FB6" w:rsidP="000E0764">
            <w:pPr>
              <w:spacing w:after="0" w:line="240" w:lineRule="auto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D930D7">
              <w:instrText xml:space="preserve"> FORMTEXT </w:instrText>
            </w:r>
            <w:r>
              <w:fldChar w:fldCharType="separate"/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877" w:type="dxa"/>
            <w:tcBorders>
              <w:top w:val="single" w:sz="4" w:space="0" w:color="auto"/>
              <w:bottom w:val="single" w:sz="4" w:space="0" w:color="17365D"/>
            </w:tcBorders>
            <w:vAlign w:val="bottom"/>
          </w:tcPr>
          <w:p w14:paraId="773C46E4" w14:textId="77777777" w:rsidR="00DE34ED" w:rsidRPr="00C77910" w:rsidRDefault="000E0617" w:rsidP="000E0764">
            <w:pPr>
              <w:spacing w:after="0" w:line="240" w:lineRule="auto"/>
            </w:pPr>
            <w:r>
              <w:t>Evaluation Period:</w:t>
            </w:r>
          </w:p>
        </w:tc>
        <w:tc>
          <w:tcPr>
            <w:tcW w:w="3726" w:type="dxa"/>
            <w:gridSpan w:val="3"/>
            <w:tcBorders>
              <w:top w:val="single" w:sz="4" w:space="0" w:color="auto"/>
              <w:bottom w:val="single" w:sz="4" w:space="0" w:color="17365D"/>
              <w:right w:val="single" w:sz="4" w:space="0" w:color="17365D"/>
            </w:tcBorders>
            <w:vAlign w:val="bottom"/>
          </w:tcPr>
          <w:p w14:paraId="5E78907D" w14:textId="77777777" w:rsidR="00DE34ED" w:rsidRPr="00C77910" w:rsidRDefault="00F22FB6" w:rsidP="000E0764">
            <w:pPr>
              <w:spacing w:after="0" w:line="240" w:lineRule="auto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D930D7">
              <w:instrText xml:space="preserve"> FORMTEXT </w:instrText>
            </w:r>
            <w:r>
              <w:fldChar w:fldCharType="separate"/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>
              <w:fldChar w:fldCharType="end"/>
            </w:r>
          </w:p>
        </w:tc>
      </w:tr>
      <w:bookmarkEnd w:id="0"/>
    </w:tbl>
    <w:p w14:paraId="451F547D" w14:textId="77777777" w:rsidR="00C72859" w:rsidRDefault="00C72859" w:rsidP="00C469AE">
      <w:pPr>
        <w:spacing w:after="0"/>
        <w:rPr>
          <w:sz w:val="18"/>
        </w:rPr>
      </w:pPr>
    </w:p>
    <w:tbl>
      <w:tblPr>
        <w:tblW w:w="14575" w:type="dxa"/>
        <w:tblBorders>
          <w:top w:val="single" w:sz="4" w:space="0" w:color="17365D"/>
          <w:left w:val="single" w:sz="4" w:space="0" w:color="17365D"/>
          <w:bottom w:val="single" w:sz="4" w:space="0" w:color="17365D"/>
          <w:right w:val="single" w:sz="4" w:space="0" w:color="17365D"/>
          <w:insideH w:val="single" w:sz="4" w:space="0" w:color="17365D"/>
          <w:insideV w:val="single" w:sz="4" w:space="0" w:color="17365D"/>
        </w:tblBorders>
        <w:tblLayout w:type="fixed"/>
        <w:tblLook w:val="04A0" w:firstRow="1" w:lastRow="0" w:firstColumn="1" w:lastColumn="0" w:noHBand="0" w:noVBand="1"/>
      </w:tblPr>
      <w:tblGrid>
        <w:gridCol w:w="7"/>
        <w:gridCol w:w="798"/>
        <w:gridCol w:w="658"/>
        <w:gridCol w:w="152"/>
        <w:gridCol w:w="540"/>
        <w:gridCol w:w="1492"/>
        <w:gridCol w:w="1912"/>
        <w:gridCol w:w="1169"/>
        <w:gridCol w:w="401"/>
        <w:gridCol w:w="1236"/>
        <w:gridCol w:w="725"/>
        <w:gridCol w:w="85"/>
        <w:gridCol w:w="834"/>
        <w:gridCol w:w="360"/>
        <w:gridCol w:w="366"/>
        <w:gridCol w:w="444"/>
        <w:gridCol w:w="1350"/>
        <w:gridCol w:w="246"/>
        <w:gridCol w:w="1800"/>
      </w:tblGrid>
      <w:tr w:rsidR="00C36A63" w:rsidRPr="00326F23" w14:paraId="4F4E700B" w14:textId="77777777" w:rsidTr="008A0F17">
        <w:trPr>
          <w:trHeight w:val="395"/>
        </w:trPr>
        <w:tc>
          <w:tcPr>
            <w:tcW w:w="14575" w:type="dxa"/>
            <w:gridSpan w:val="19"/>
            <w:shd w:val="clear" w:color="auto" w:fill="1663A4"/>
            <w:vAlign w:val="center"/>
          </w:tcPr>
          <w:p w14:paraId="17A5D0F8" w14:textId="5F832921" w:rsidR="00C36A63" w:rsidRPr="00326F23" w:rsidRDefault="00CE2E0F" w:rsidP="00191158">
            <w:pPr>
              <w:spacing w:after="0" w:line="240" w:lineRule="auto"/>
              <w:jc w:val="center"/>
            </w:pPr>
            <w:bookmarkStart w:id="2" w:name="_Hlk169273812"/>
            <w:r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>Planning Session</w:t>
            </w:r>
          </w:p>
        </w:tc>
      </w:tr>
      <w:tr w:rsidR="004155DF" w:rsidRPr="00C77910" w14:paraId="41D93D15" w14:textId="77777777" w:rsidTr="000F3FF0">
        <w:trPr>
          <w:trHeight w:val="539"/>
        </w:trPr>
        <w:tc>
          <w:tcPr>
            <w:tcW w:w="805" w:type="dxa"/>
            <w:gridSpan w:val="2"/>
            <w:vAlign w:val="center"/>
          </w:tcPr>
          <w:p w14:paraId="5AD15ECB" w14:textId="37E16CE4" w:rsidR="004155DF" w:rsidRPr="00C77910" w:rsidRDefault="006B2605" w:rsidP="000F3FF0">
            <w:pPr>
              <w:spacing w:after="0" w:line="240" w:lineRule="auto"/>
              <w:jc w:val="center"/>
            </w:pPr>
            <w: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5"/>
            <w:r>
              <w:instrText xml:space="preserve"> FORMCHECKBOX </w:instrText>
            </w:r>
            <w:r w:rsidR="009D57C1">
              <w:fldChar w:fldCharType="separate"/>
            </w:r>
            <w:r>
              <w:fldChar w:fldCharType="end"/>
            </w:r>
            <w:bookmarkEnd w:id="3"/>
          </w:p>
        </w:tc>
        <w:tc>
          <w:tcPr>
            <w:tcW w:w="7560" w:type="dxa"/>
            <w:gridSpan w:val="8"/>
            <w:vAlign w:val="center"/>
          </w:tcPr>
          <w:p w14:paraId="2D2E7EB1" w14:textId="35857BF8" w:rsidR="004155DF" w:rsidRPr="00C77910" w:rsidRDefault="007E4BF3" w:rsidP="00191158">
            <w:pPr>
              <w:spacing w:after="0" w:line="240" w:lineRule="auto"/>
            </w:pPr>
            <w:r>
              <w:t>Using 7/1/23-6/30/24 Planning</w:t>
            </w:r>
            <w:r w:rsidR="00453D41">
              <w:t xml:space="preserve"> </w:t>
            </w:r>
            <w:r w:rsidR="0011073D">
              <w:t xml:space="preserve">(No </w:t>
            </w:r>
            <w:r w:rsidR="00D27ADA">
              <w:t xml:space="preserve">further </w:t>
            </w:r>
            <w:r w:rsidR="0011073D">
              <w:t xml:space="preserve">action </w:t>
            </w:r>
            <w:r w:rsidR="00D27ADA">
              <w:t>required</w:t>
            </w:r>
            <w:r w:rsidR="003A1A15">
              <w:t xml:space="preserve"> below</w:t>
            </w:r>
            <w:r w:rsidR="0011073D">
              <w:t>)</w:t>
            </w:r>
          </w:p>
        </w:tc>
        <w:tc>
          <w:tcPr>
            <w:tcW w:w="810" w:type="dxa"/>
            <w:gridSpan w:val="2"/>
            <w:vAlign w:val="center"/>
          </w:tcPr>
          <w:p w14:paraId="0F2D2772" w14:textId="16962A2D" w:rsidR="004155DF" w:rsidRPr="00C77910" w:rsidRDefault="002841DE" w:rsidP="000F3FF0">
            <w:pPr>
              <w:spacing w:after="0" w:line="240" w:lineRule="auto"/>
              <w:jc w:val="center"/>
            </w:pPr>
            <w: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6"/>
            <w:r>
              <w:instrText xml:space="preserve"> FORMCHECKBOX </w:instrText>
            </w:r>
            <w:r w:rsidR="009D57C1">
              <w:fldChar w:fldCharType="separate"/>
            </w:r>
            <w:r>
              <w:fldChar w:fldCharType="end"/>
            </w:r>
            <w:bookmarkEnd w:id="4"/>
          </w:p>
        </w:tc>
        <w:tc>
          <w:tcPr>
            <w:tcW w:w="5400" w:type="dxa"/>
            <w:gridSpan w:val="7"/>
            <w:vAlign w:val="center"/>
          </w:tcPr>
          <w:p w14:paraId="524F04E6" w14:textId="2FAFE8F8" w:rsidR="004155DF" w:rsidRPr="00C77910" w:rsidRDefault="007E4BF3" w:rsidP="00191158">
            <w:pPr>
              <w:spacing w:after="0" w:line="240" w:lineRule="auto"/>
            </w:pPr>
            <w:r>
              <w:t>New Planning by Rule</w:t>
            </w:r>
          </w:p>
        </w:tc>
      </w:tr>
      <w:tr w:rsidR="005367D3" w:rsidRPr="00C77910" w14:paraId="3C412B53" w14:textId="77777777" w:rsidTr="008A0F1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360"/>
        </w:trPr>
        <w:tc>
          <w:tcPr>
            <w:tcW w:w="14575" w:type="dxa"/>
            <w:gridSpan w:val="19"/>
            <w:shd w:val="clear" w:color="auto" w:fill="C6D9F1" w:themeFill="text2" w:themeFillTint="33"/>
            <w:vAlign w:val="center"/>
          </w:tcPr>
          <w:p w14:paraId="37EA8D72" w14:textId="264F6C9C" w:rsidR="005367D3" w:rsidRPr="00AD08E3" w:rsidRDefault="005367D3" w:rsidP="00DB6859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D08E3">
              <w:rPr>
                <w:rFonts w:asciiTheme="minorHAnsi" w:hAnsiTheme="minorHAnsi" w:cstheme="minorHAnsi"/>
                <w:b/>
                <w:sz w:val="24"/>
                <w:szCs w:val="24"/>
              </w:rPr>
              <w:t>Evaluating Supervisor</w:t>
            </w:r>
            <w:r w:rsidR="00D1389A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</w:tr>
      <w:tr w:rsidR="005367D3" w:rsidRPr="00C77910" w14:paraId="2BB1A52F" w14:textId="77777777" w:rsidTr="008A0F1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654"/>
        </w:trPr>
        <w:tc>
          <w:tcPr>
            <w:tcW w:w="1463" w:type="dxa"/>
            <w:gridSpan w:val="3"/>
            <w:shd w:val="clear" w:color="auto" w:fill="auto"/>
            <w:vAlign w:val="center"/>
          </w:tcPr>
          <w:p w14:paraId="2B27F1FC" w14:textId="77777777" w:rsidR="005367D3" w:rsidRPr="00C77910" w:rsidRDefault="005367D3" w:rsidP="00DB6859">
            <w:pPr>
              <w:spacing w:after="0" w:line="240" w:lineRule="auto"/>
            </w:pPr>
            <w:r>
              <w:t>Signature:</w:t>
            </w:r>
          </w:p>
        </w:tc>
        <w:tc>
          <w:tcPr>
            <w:tcW w:w="13112" w:type="dxa"/>
            <w:gridSpan w:val="16"/>
            <w:shd w:val="clear" w:color="auto" w:fill="auto"/>
            <w:vAlign w:val="center"/>
          </w:tcPr>
          <w:p w14:paraId="367B1A6D" w14:textId="77777777" w:rsidR="005367D3" w:rsidRPr="00C77910" w:rsidRDefault="005367D3" w:rsidP="00DB6859">
            <w:pPr>
              <w:spacing w:after="0" w:line="240" w:lineRule="auto"/>
            </w:pPr>
          </w:p>
        </w:tc>
      </w:tr>
      <w:tr w:rsidR="005367D3" w:rsidRPr="00C77910" w14:paraId="117B7AD5" w14:textId="77777777" w:rsidTr="008A0F1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331"/>
        </w:trPr>
        <w:tc>
          <w:tcPr>
            <w:tcW w:w="1463" w:type="dxa"/>
            <w:gridSpan w:val="3"/>
            <w:shd w:val="clear" w:color="auto" w:fill="auto"/>
            <w:vAlign w:val="center"/>
          </w:tcPr>
          <w:p w14:paraId="591AD0E4" w14:textId="77777777" w:rsidR="005367D3" w:rsidRDefault="005367D3" w:rsidP="00DB6859">
            <w:pPr>
              <w:spacing w:after="0" w:line="240" w:lineRule="auto"/>
            </w:pPr>
            <w:r>
              <w:t>Personnel #:</w:t>
            </w:r>
          </w:p>
        </w:tc>
        <w:tc>
          <w:tcPr>
            <w:tcW w:w="5666" w:type="dxa"/>
            <w:gridSpan w:val="6"/>
            <w:shd w:val="clear" w:color="auto" w:fill="auto"/>
            <w:vAlign w:val="center"/>
          </w:tcPr>
          <w:p w14:paraId="74CCAC57" w14:textId="77777777" w:rsidR="005367D3" w:rsidRDefault="00DB6859" w:rsidP="00DB6859">
            <w:pPr>
              <w:spacing w:after="0" w:line="240" w:lineRule="auto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50" w:type="dxa"/>
            <w:gridSpan w:val="7"/>
            <w:shd w:val="clear" w:color="auto" w:fill="auto"/>
            <w:vAlign w:val="center"/>
          </w:tcPr>
          <w:p w14:paraId="6AFC8CEC" w14:textId="77777777" w:rsidR="005367D3" w:rsidRPr="00C77910" w:rsidRDefault="005367D3" w:rsidP="00DB6859">
            <w:pPr>
              <w:spacing w:after="0" w:line="240" w:lineRule="auto"/>
            </w:pPr>
            <w:r>
              <w:t>Date Given to Second Level Evaluator:</w:t>
            </w:r>
          </w:p>
        </w:tc>
        <w:tc>
          <w:tcPr>
            <w:tcW w:w="3396" w:type="dxa"/>
            <w:gridSpan w:val="3"/>
            <w:shd w:val="clear" w:color="auto" w:fill="auto"/>
            <w:vAlign w:val="center"/>
          </w:tcPr>
          <w:p w14:paraId="75B73BBB" w14:textId="77777777" w:rsidR="005367D3" w:rsidRPr="00C77910" w:rsidRDefault="00DB6859" w:rsidP="00DB6859">
            <w:pPr>
              <w:spacing w:after="0" w:line="240" w:lineRule="auto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367D3" w:rsidRPr="00C77910" w14:paraId="0645ABEB" w14:textId="77777777" w:rsidTr="008A0F1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360"/>
        </w:trPr>
        <w:tc>
          <w:tcPr>
            <w:tcW w:w="14575" w:type="dxa"/>
            <w:gridSpan w:val="19"/>
            <w:shd w:val="clear" w:color="auto" w:fill="C6D9F1" w:themeFill="text2" w:themeFillTint="33"/>
            <w:vAlign w:val="center"/>
          </w:tcPr>
          <w:p w14:paraId="492407A2" w14:textId="271EC256" w:rsidR="005367D3" w:rsidRPr="00AD08E3" w:rsidRDefault="005367D3" w:rsidP="00DB6859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D08E3">
              <w:rPr>
                <w:rFonts w:asciiTheme="minorHAnsi" w:hAnsiTheme="minorHAnsi" w:cstheme="minorHAnsi"/>
                <w:b/>
                <w:sz w:val="24"/>
                <w:szCs w:val="24"/>
              </w:rPr>
              <w:t>Second Level Evaluator</w:t>
            </w:r>
            <w:r w:rsidR="00D1389A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</w:tr>
      <w:tr w:rsidR="005367D3" w:rsidRPr="00C77910" w14:paraId="3C73CEAA" w14:textId="77777777" w:rsidTr="008A0F1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648"/>
        </w:trPr>
        <w:tc>
          <w:tcPr>
            <w:tcW w:w="1463" w:type="dxa"/>
            <w:gridSpan w:val="3"/>
            <w:shd w:val="clear" w:color="auto" w:fill="auto"/>
            <w:vAlign w:val="center"/>
          </w:tcPr>
          <w:p w14:paraId="39E11696" w14:textId="77777777" w:rsidR="005367D3" w:rsidRDefault="005367D3" w:rsidP="00DB6859">
            <w:pPr>
              <w:spacing w:after="0" w:line="240" w:lineRule="auto"/>
            </w:pPr>
            <w:r>
              <w:t>Signature</w:t>
            </w:r>
          </w:p>
        </w:tc>
        <w:tc>
          <w:tcPr>
            <w:tcW w:w="13112" w:type="dxa"/>
            <w:gridSpan w:val="16"/>
            <w:shd w:val="clear" w:color="auto" w:fill="auto"/>
            <w:vAlign w:val="center"/>
          </w:tcPr>
          <w:p w14:paraId="0B2C4586" w14:textId="77777777" w:rsidR="005367D3" w:rsidRDefault="005367D3" w:rsidP="00DB6859">
            <w:pPr>
              <w:spacing w:after="0" w:line="240" w:lineRule="auto"/>
            </w:pPr>
          </w:p>
        </w:tc>
      </w:tr>
      <w:tr w:rsidR="005367D3" w:rsidRPr="00C77910" w14:paraId="1158C823" w14:textId="77777777" w:rsidTr="008A0F1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331"/>
        </w:trPr>
        <w:tc>
          <w:tcPr>
            <w:tcW w:w="1463" w:type="dxa"/>
            <w:gridSpan w:val="3"/>
            <w:shd w:val="clear" w:color="auto" w:fill="auto"/>
            <w:vAlign w:val="center"/>
          </w:tcPr>
          <w:p w14:paraId="41CC374F" w14:textId="77777777" w:rsidR="005367D3" w:rsidRPr="00C77910" w:rsidRDefault="005367D3" w:rsidP="00DB6859">
            <w:pPr>
              <w:spacing w:after="0" w:line="240" w:lineRule="auto"/>
            </w:pPr>
            <w:r>
              <w:t>Personnel #:</w:t>
            </w:r>
          </w:p>
        </w:tc>
        <w:tc>
          <w:tcPr>
            <w:tcW w:w="5666" w:type="dxa"/>
            <w:gridSpan w:val="6"/>
            <w:shd w:val="clear" w:color="auto" w:fill="auto"/>
            <w:vAlign w:val="center"/>
          </w:tcPr>
          <w:p w14:paraId="5272AC96" w14:textId="77777777" w:rsidR="005367D3" w:rsidRDefault="00DB6859" w:rsidP="00DB6859">
            <w:pPr>
              <w:spacing w:after="0" w:line="240" w:lineRule="auto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5400" w:type="dxa"/>
            <w:gridSpan w:val="8"/>
            <w:shd w:val="clear" w:color="auto" w:fill="auto"/>
            <w:vAlign w:val="center"/>
          </w:tcPr>
          <w:p w14:paraId="1453DCFF" w14:textId="77777777" w:rsidR="005367D3" w:rsidRPr="00C77910" w:rsidRDefault="005367D3" w:rsidP="00DB6859">
            <w:pPr>
              <w:spacing w:after="0" w:line="240" w:lineRule="auto"/>
            </w:pPr>
            <w:r>
              <w:t xml:space="preserve">Date Approved </w:t>
            </w:r>
            <w:r w:rsidRPr="00446EA1">
              <w:rPr>
                <w:i/>
                <w:sz w:val="16"/>
                <w:szCs w:val="16"/>
              </w:rPr>
              <w:t xml:space="preserve">(Must be </w:t>
            </w:r>
            <w:r w:rsidR="002C0FC8" w:rsidRPr="00446EA1">
              <w:rPr>
                <w:i/>
                <w:sz w:val="16"/>
                <w:szCs w:val="16"/>
              </w:rPr>
              <w:t xml:space="preserve">on or </w:t>
            </w:r>
            <w:r w:rsidRPr="00446EA1">
              <w:rPr>
                <w:i/>
                <w:sz w:val="16"/>
                <w:szCs w:val="16"/>
              </w:rPr>
              <w:t>before planning session)</w:t>
            </w:r>
            <w:r w:rsidRPr="00CF2C7B">
              <w:rPr>
                <w:i/>
                <w:sz w:val="20"/>
                <w:szCs w:val="20"/>
              </w:rPr>
              <w:t>:</w:t>
            </w:r>
          </w:p>
        </w:tc>
        <w:tc>
          <w:tcPr>
            <w:tcW w:w="2046" w:type="dxa"/>
            <w:gridSpan w:val="2"/>
            <w:shd w:val="clear" w:color="auto" w:fill="auto"/>
            <w:vAlign w:val="center"/>
          </w:tcPr>
          <w:p w14:paraId="7051E8B1" w14:textId="77777777" w:rsidR="005367D3" w:rsidRPr="00C77910" w:rsidRDefault="00DB6859" w:rsidP="00DB6859">
            <w:pPr>
              <w:spacing w:after="0" w:line="240" w:lineRule="auto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367D3" w:rsidRPr="00C77910" w14:paraId="7EE78431" w14:textId="77777777" w:rsidTr="002028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360"/>
        </w:trPr>
        <w:tc>
          <w:tcPr>
            <w:tcW w:w="14575" w:type="dxa"/>
            <w:gridSpan w:val="19"/>
            <w:shd w:val="clear" w:color="auto" w:fill="C6D9F1" w:themeFill="text2" w:themeFillTint="33"/>
            <w:vAlign w:val="center"/>
          </w:tcPr>
          <w:p w14:paraId="1602A7AE" w14:textId="6212210D" w:rsidR="005367D3" w:rsidRPr="00AD08E3" w:rsidRDefault="005367D3" w:rsidP="002028F8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D08E3">
              <w:rPr>
                <w:rFonts w:asciiTheme="minorHAnsi" w:hAnsiTheme="minorHAnsi" w:cstheme="minorHAnsi"/>
                <w:b/>
                <w:sz w:val="24"/>
                <w:szCs w:val="24"/>
              </w:rPr>
              <w:t>Employee:</w:t>
            </w:r>
          </w:p>
        </w:tc>
      </w:tr>
      <w:tr w:rsidR="005367D3" w:rsidRPr="00C77910" w14:paraId="24B45E80" w14:textId="77777777" w:rsidTr="008A0F1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648"/>
        </w:trPr>
        <w:tc>
          <w:tcPr>
            <w:tcW w:w="2155" w:type="dxa"/>
            <w:gridSpan w:val="5"/>
            <w:shd w:val="clear" w:color="auto" w:fill="auto"/>
            <w:vAlign w:val="center"/>
          </w:tcPr>
          <w:p w14:paraId="12C73EAB" w14:textId="77777777" w:rsidR="005367D3" w:rsidRPr="00871353" w:rsidRDefault="005367D3" w:rsidP="00DB6859">
            <w:pPr>
              <w:spacing w:after="0" w:line="240" w:lineRule="auto"/>
            </w:pPr>
            <w:r w:rsidRPr="00871353">
              <w:t xml:space="preserve">Employee </w:t>
            </w:r>
            <w:r>
              <w:t>S</w:t>
            </w:r>
            <w:r w:rsidRPr="00871353">
              <w:t>ignature:</w:t>
            </w:r>
          </w:p>
        </w:tc>
        <w:tc>
          <w:tcPr>
            <w:tcW w:w="7854" w:type="dxa"/>
            <w:gridSpan w:val="8"/>
            <w:shd w:val="clear" w:color="auto" w:fill="auto"/>
            <w:vAlign w:val="center"/>
          </w:tcPr>
          <w:p w14:paraId="00BBEB22" w14:textId="77777777" w:rsidR="005367D3" w:rsidRPr="00871353" w:rsidRDefault="005367D3" w:rsidP="00DB6859">
            <w:pPr>
              <w:spacing w:after="0" w:line="240" w:lineRule="auto"/>
            </w:pPr>
          </w:p>
        </w:tc>
        <w:tc>
          <w:tcPr>
            <w:tcW w:w="726" w:type="dxa"/>
            <w:gridSpan w:val="2"/>
            <w:shd w:val="clear" w:color="auto" w:fill="auto"/>
            <w:vAlign w:val="center"/>
          </w:tcPr>
          <w:p w14:paraId="443835FE" w14:textId="77777777" w:rsidR="005367D3" w:rsidRPr="00871353" w:rsidRDefault="005367D3" w:rsidP="00DB6859">
            <w:pPr>
              <w:spacing w:after="0" w:line="240" w:lineRule="auto"/>
            </w:pPr>
            <w:r>
              <w:t>Date:</w:t>
            </w:r>
          </w:p>
        </w:tc>
        <w:tc>
          <w:tcPr>
            <w:tcW w:w="3840" w:type="dxa"/>
            <w:gridSpan w:val="4"/>
            <w:shd w:val="clear" w:color="auto" w:fill="auto"/>
            <w:vAlign w:val="center"/>
          </w:tcPr>
          <w:p w14:paraId="3B7C256B" w14:textId="77777777" w:rsidR="005367D3" w:rsidRPr="00871353" w:rsidRDefault="005367D3" w:rsidP="00DB6859">
            <w:pPr>
              <w:spacing w:after="0" w:line="240" w:lineRule="auto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367D3" w:rsidRPr="00C77910" w14:paraId="539D3507" w14:textId="77777777" w:rsidTr="008A0F1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29" w:type="dxa"/>
            <w:left w:w="115" w:type="dxa"/>
            <w:bottom w:w="29" w:type="dxa"/>
            <w:right w:w="115" w:type="dxa"/>
          </w:tblCellMar>
        </w:tblPrEx>
        <w:trPr>
          <w:trHeight w:val="384"/>
        </w:trPr>
        <w:tc>
          <w:tcPr>
            <w:tcW w:w="14575" w:type="dxa"/>
            <w:gridSpan w:val="19"/>
            <w:shd w:val="clear" w:color="auto" w:fill="auto"/>
            <w:vAlign w:val="center"/>
          </w:tcPr>
          <w:p w14:paraId="369A2C2B" w14:textId="77777777" w:rsidR="005367D3" w:rsidRPr="00F80DB0" w:rsidRDefault="005367D3" w:rsidP="00DB6859">
            <w:pPr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F80DB0">
              <w:rPr>
                <w:i/>
                <w:sz w:val="16"/>
                <w:szCs w:val="16"/>
              </w:rPr>
              <w:t xml:space="preserve">By </w:t>
            </w:r>
            <w:r w:rsidR="00DB6859" w:rsidRPr="00F80DB0">
              <w:rPr>
                <w:i/>
                <w:sz w:val="16"/>
                <w:szCs w:val="16"/>
              </w:rPr>
              <w:t xml:space="preserve">signing and </w:t>
            </w:r>
            <w:r w:rsidRPr="00F80DB0">
              <w:rPr>
                <w:i/>
                <w:sz w:val="16"/>
                <w:szCs w:val="16"/>
              </w:rPr>
              <w:t xml:space="preserve">dating this form, I am certifying that my </w:t>
            </w:r>
            <w:r w:rsidR="00DB6859" w:rsidRPr="00F80DB0">
              <w:rPr>
                <w:i/>
                <w:sz w:val="16"/>
                <w:szCs w:val="16"/>
              </w:rPr>
              <w:t xml:space="preserve">evaluating </w:t>
            </w:r>
            <w:r w:rsidRPr="00F80DB0">
              <w:rPr>
                <w:i/>
                <w:sz w:val="16"/>
                <w:szCs w:val="16"/>
              </w:rPr>
              <w:t>supervisor conducted a planning session with me on the date shown.</w:t>
            </w:r>
          </w:p>
        </w:tc>
      </w:tr>
      <w:tr w:rsidR="002C0FC8" w:rsidRPr="00C77910" w14:paraId="4E757ADA" w14:textId="77777777" w:rsidTr="002028F8">
        <w:trPr>
          <w:gridBefore w:val="1"/>
          <w:wBefore w:w="7" w:type="dxa"/>
          <w:trHeight w:val="360"/>
        </w:trPr>
        <w:tc>
          <w:tcPr>
            <w:tcW w:w="14568" w:type="dxa"/>
            <w:gridSpan w:val="18"/>
            <w:shd w:val="clear" w:color="auto" w:fill="C6D9F1" w:themeFill="text2" w:themeFillTint="33"/>
            <w:vAlign w:val="center"/>
          </w:tcPr>
          <w:p w14:paraId="0C590730" w14:textId="77777777" w:rsidR="002C0FC8" w:rsidRPr="00AD08E3" w:rsidRDefault="002C0FC8" w:rsidP="00DB6859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bookmarkStart w:id="5" w:name="_Hlk169258415"/>
            <w:r w:rsidRPr="00AD08E3">
              <w:rPr>
                <w:rFonts w:asciiTheme="minorHAnsi" w:hAnsiTheme="minorHAnsi" w:cstheme="minorHAnsi"/>
                <w:b/>
              </w:rPr>
              <w:t>Agency Human Resources Office Use Only (Optional)</w:t>
            </w:r>
          </w:p>
        </w:tc>
      </w:tr>
      <w:tr w:rsidR="002C0FC8" w:rsidRPr="00C77910" w14:paraId="03D18759" w14:textId="77777777" w:rsidTr="008A0F17">
        <w:trPr>
          <w:gridBefore w:val="1"/>
          <w:wBefore w:w="7" w:type="dxa"/>
          <w:trHeight w:val="395"/>
        </w:trPr>
        <w:tc>
          <w:tcPr>
            <w:tcW w:w="1608" w:type="dxa"/>
            <w:gridSpan w:val="3"/>
            <w:vAlign w:val="center"/>
          </w:tcPr>
          <w:p w14:paraId="0BF6E2CD" w14:textId="47934486" w:rsidR="002C0FC8" w:rsidRPr="00C77910" w:rsidRDefault="002C0FC8" w:rsidP="00043FE3">
            <w:pPr>
              <w:spacing w:after="0" w:line="240" w:lineRule="auto"/>
            </w:pPr>
            <w:r w:rsidRPr="00C77910">
              <w:t xml:space="preserve">Date Planning Received in </w:t>
            </w:r>
            <w:r w:rsidR="007E4BF3">
              <w:t>HR</w:t>
            </w:r>
            <w:r w:rsidRPr="00C77910">
              <w:t xml:space="preserve">: </w:t>
            </w:r>
          </w:p>
        </w:tc>
        <w:tc>
          <w:tcPr>
            <w:tcW w:w="2032" w:type="dxa"/>
            <w:gridSpan w:val="2"/>
            <w:vAlign w:val="center"/>
          </w:tcPr>
          <w:p w14:paraId="196791A4" w14:textId="77777777" w:rsidR="002C0FC8" w:rsidRPr="00C77910" w:rsidRDefault="002C0FC8" w:rsidP="00043FE3">
            <w:pPr>
              <w:spacing w:after="0" w:line="240" w:lineRule="auto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12" w:type="dxa"/>
            <w:vAlign w:val="center"/>
          </w:tcPr>
          <w:p w14:paraId="354AF8C6" w14:textId="5E5AD1C1" w:rsidR="002C0FC8" w:rsidRPr="00F73119" w:rsidRDefault="002C0FC8" w:rsidP="00043FE3">
            <w:pPr>
              <w:spacing w:after="0" w:line="240" w:lineRule="auto"/>
            </w:pPr>
            <w:r w:rsidRPr="00F73119">
              <w:t>HR</w:t>
            </w:r>
            <w:r w:rsidR="007E4BF3">
              <w:t xml:space="preserve"> </w:t>
            </w:r>
            <w:r w:rsidRPr="00F73119">
              <w:t xml:space="preserve">Staff Initial: </w:t>
            </w:r>
          </w:p>
        </w:tc>
        <w:tc>
          <w:tcPr>
            <w:tcW w:w="1169" w:type="dxa"/>
            <w:vAlign w:val="center"/>
          </w:tcPr>
          <w:p w14:paraId="1836A69D" w14:textId="71AFA1DB" w:rsidR="002C0FC8" w:rsidRPr="00C77910" w:rsidRDefault="007E4BF3" w:rsidP="00043FE3">
            <w:pPr>
              <w:spacing w:after="0" w:line="240" w:lineRule="auto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362" w:type="dxa"/>
            <w:gridSpan w:val="3"/>
            <w:vAlign w:val="center"/>
          </w:tcPr>
          <w:p w14:paraId="03A290FB" w14:textId="77777777" w:rsidR="002C0FC8" w:rsidRPr="00C77910" w:rsidRDefault="002C0FC8" w:rsidP="00043FE3">
            <w:pPr>
              <w:spacing w:after="0" w:line="240" w:lineRule="auto"/>
            </w:pPr>
            <w:r>
              <w:t>Evaluating Supervisor Compliance (Y/N)</w:t>
            </w:r>
          </w:p>
        </w:tc>
        <w:tc>
          <w:tcPr>
            <w:tcW w:w="1279" w:type="dxa"/>
            <w:gridSpan w:val="3"/>
            <w:vAlign w:val="center"/>
          </w:tcPr>
          <w:p w14:paraId="0EA0ACA7" w14:textId="77777777" w:rsidR="002C0FC8" w:rsidRPr="00C77910" w:rsidRDefault="002C0FC8" w:rsidP="00043FE3">
            <w:pPr>
              <w:spacing w:after="0" w:line="240" w:lineRule="auto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406" w:type="dxa"/>
            <w:gridSpan w:val="4"/>
            <w:vAlign w:val="center"/>
          </w:tcPr>
          <w:p w14:paraId="450C3060" w14:textId="77777777" w:rsidR="002C0FC8" w:rsidRPr="00C77910" w:rsidRDefault="002C0FC8" w:rsidP="00043FE3">
            <w:pPr>
              <w:spacing w:after="0" w:line="240" w:lineRule="auto"/>
            </w:pPr>
            <w:r>
              <w:t>Second Level Evaluator Compliance (Y/N)</w:t>
            </w:r>
          </w:p>
        </w:tc>
        <w:tc>
          <w:tcPr>
            <w:tcW w:w="1800" w:type="dxa"/>
            <w:vAlign w:val="center"/>
          </w:tcPr>
          <w:p w14:paraId="7FA8A511" w14:textId="77777777" w:rsidR="002C0FC8" w:rsidRPr="00C77910" w:rsidRDefault="002C0FC8" w:rsidP="00043FE3">
            <w:pPr>
              <w:spacing w:after="0" w:line="240" w:lineRule="auto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bookmarkEnd w:id="2"/>
      <w:bookmarkEnd w:id="5"/>
    </w:tbl>
    <w:p w14:paraId="35A08584" w14:textId="77777777" w:rsidR="00467E5A" w:rsidRDefault="00467E5A" w:rsidP="00C469AE">
      <w:pPr>
        <w:spacing w:after="0"/>
        <w:sectPr w:rsidR="00467E5A" w:rsidSect="009C2824">
          <w:footerReference w:type="even" r:id="rId12"/>
          <w:footerReference w:type="default" r:id="rId13"/>
          <w:headerReference w:type="first" r:id="rId14"/>
          <w:footerReference w:type="first" r:id="rId15"/>
          <w:pgSz w:w="15840" w:h="12240" w:orient="landscape" w:code="1"/>
          <w:pgMar w:top="720" w:right="720" w:bottom="720" w:left="720" w:header="432" w:footer="432" w:gutter="0"/>
          <w:cols w:space="720"/>
          <w:docGrid w:linePitch="360"/>
        </w:sectPr>
      </w:pPr>
    </w:p>
    <w:tbl>
      <w:tblPr>
        <w:tblW w:w="0" w:type="auto"/>
        <w:tblBorders>
          <w:top w:val="single" w:sz="4" w:space="0" w:color="17365D"/>
          <w:left w:val="single" w:sz="4" w:space="0" w:color="17365D"/>
          <w:bottom w:val="single" w:sz="4" w:space="0" w:color="17365D"/>
          <w:right w:val="single" w:sz="4" w:space="0" w:color="17365D"/>
          <w:insideH w:val="single" w:sz="4" w:space="0" w:color="17365D"/>
          <w:insideV w:val="single" w:sz="4" w:space="0" w:color="17365D"/>
        </w:tblBorders>
        <w:tblLook w:val="04A0" w:firstRow="1" w:lastRow="0" w:firstColumn="1" w:lastColumn="0" w:noHBand="0" w:noVBand="1"/>
      </w:tblPr>
      <w:tblGrid>
        <w:gridCol w:w="2508"/>
        <w:gridCol w:w="5127"/>
        <w:gridCol w:w="3161"/>
        <w:gridCol w:w="3594"/>
      </w:tblGrid>
      <w:tr w:rsidR="00D930D7" w14:paraId="6E435B25" w14:textId="77777777" w:rsidTr="00AC6F7B">
        <w:trPr>
          <w:trHeight w:val="278"/>
        </w:trPr>
        <w:tc>
          <w:tcPr>
            <w:tcW w:w="2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6A2EDFD5" w14:textId="77777777" w:rsidR="00D930D7" w:rsidRPr="00AD08E3" w:rsidRDefault="00D930D7" w:rsidP="00EB536D">
            <w:pPr>
              <w:rPr>
                <w:rFonts w:asciiTheme="minorHAnsi" w:hAnsiTheme="minorHAnsi" w:cstheme="minorHAnsi"/>
                <w:b/>
              </w:rPr>
            </w:pPr>
            <w:r w:rsidRPr="00AD08E3">
              <w:rPr>
                <w:rFonts w:asciiTheme="minorHAnsi" w:hAnsiTheme="minorHAnsi" w:cstheme="minorHAnsi"/>
                <w:b/>
              </w:rPr>
              <w:lastRenderedPageBreak/>
              <w:t>Employee Name: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DE824" w14:textId="77777777" w:rsidR="00D930D7" w:rsidRDefault="00F22FB6" w:rsidP="00EB536D"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D930D7">
              <w:instrText xml:space="preserve"> FORMTEXT </w:instrText>
            </w:r>
            <w:r>
              <w:fldChar w:fldCharType="separate"/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CF66EB" w14:textId="77777777" w:rsidR="00D930D7" w:rsidRPr="00AD08E3" w:rsidRDefault="00D930D7" w:rsidP="00EB536D">
            <w:pPr>
              <w:rPr>
                <w:rFonts w:asciiTheme="minorHAnsi" w:hAnsiTheme="minorHAnsi" w:cstheme="minorHAnsi"/>
                <w:b/>
              </w:rPr>
            </w:pPr>
            <w:r w:rsidRPr="00AD08E3">
              <w:rPr>
                <w:rFonts w:asciiTheme="minorHAnsi" w:hAnsiTheme="minorHAnsi" w:cstheme="minorHAnsi"/>
                <w:b/>
              </w:rPr>
              <w:t>Employee Personnel #:</w:t>
            </w:r>
          </w:p>
        </w:tc>
        <w:tc>
          <w:tcPr>
            <w:tcW w:w="3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C4E43" w14:textId="77777777" w:rsidR="00D930D7" w:rsidRDefault="00F22FB6" w:rsidP="00EB536D"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D930D7">
              <w:instrText xml:space="preserve"> FORMTEXT </w:instrText>
            </w:r>
            <w:r>
              <w:fldChar w:fldCharType="separate"/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 w:rsidR="00D930D7">
              <w:rPr>
                <w:noProof/>
              </w:rPr>
              <w:t> </w:t>
            </w:r>
            <w:r>
              <w:fldChar w:fldCharType="end"/>
            </w:r>
          </w:p>
        </w:tc>
      </w:tr>
      <w:tr w:rsidR="00020A61" w14:paraId="384E717A" w14:textId="77777777" w:rsidTr="00AC6F7B">
        <w:trPr>
          <w:trHeight w:val="1008"/>
        </w:trPr>
        <w:tc>
          <w:tcPr>
            <w:tcW w:w="14390" w:type="dxa"/>
            <w:gridSpan w:val="4"/>
            <w:tcBorders>
              <w:top w:val="single" w:sz="4" w:space="0" w:color="auto"/>
            </w:tcBorders>
          </w:tcPr>
          <w:p w14:paraId="290C8F8E" w14:textId="77777777" w:rsidR="0097595F" w:rsidRDefault="00020A61" w:rsidP="003371F2">
            <w:pPr>
              <w:rPr>
                <w:u w:val="single"/>
              </w:rPr>
            </w:pPr>
            <w:r w:rsidRPr="00EB536D">
              <w:rPr>
                <w:u w:val="single"/>
              </w:rPr>
              <w:t>Agency Mission / Goals</w:t>
            </w:r>
            <w:r w:rsidR="00C96C14" w:rsidRPr="00EB536D">
              <w:rPr>
                <w:u w:val="single"/>
              </w:rPr>
              <w:t xml:space="preserve"> / Standards</w:t>
            </w:r>
            <w:r w:rsidRPr="00EB536D">
              <w:rPr>
                <w:u w:val="single"/>
              </w:rPr>
              <w:t>:</w:t>
            </w:r>
          </w:p>
          <w:p w14:paraId="61EC10D4" w14:textId="77777777" w:rsidR="003371F2" w:rsidRPr="003371F2" w:rsidRDefault="003371F2" w:rsidP="003371F2">
            <w:pPr>
              <w:rPr>
                <w:u w:val="single"/>
              </w:rPr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020A61" w14:paraId="4C4074F9" w14:textId="77777777" w:rsidTr="00AC6F7B">
        <w:trPr>
          <w:trHeight w:val="1008"/>
        </w:trPr>
        <w:tc>
          <w:tcPr>
            <w:tcW w:w="14390" w:type="dxa"/>
            <w:gridSpan w:val="4"/>
            <w:tcBorders>
              <w:bottom w:val="single" w:sz="4" w:space="0" w:color="17365D"/>
            </w:tcBorders>
          </w:tcPr>
          <w:p w14:paraId="346434B4" w14:textId="77777777" w:rsidR="00020A61" w:rsidRPr="00EB536D" w:rsidRDefault="00C96C14">
            <w:pPr>
              <w:rPr>
                <w:u w:val="single"/>
              </w:rPr>
            </w:pPr>
            <w:r w:rsidRPr="00EB536D">
              <w:rPr>
                <w:u w:val="single"/>
              </w:rPr>
              <w:t xml:space="preserve">Department Mission </w:t>
            </w:r>
            <w:r w:rsidR="00020A61" w:rsidRPr="00EB536D">
              <w:rPr>
                <w:u w:val="single"/>
              </w:rPr>
              <w:t xml:space="preserve">/ Goals: </w:t>
            </w:r>
          </w:p>
          <w:p w14:paraId="0346C000" w14:textId="77777777" w:rsidR="0097595F" w:rsidRDefault="00EB536D" w:rsidP="00AB2566">
            <w:pPr>
              <w:spacing w:after="0"/>
            </w:pPr>
            <w:r>
              <w:t xml:space="preserve">  </w:t>
            </w: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9759E5" w14:paraId="589D8956" w14:textId="77777777" w:rsidTr="00AC6F7B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350"/>
        </w:trPr>
        <w:tc>
          <w:tcPr>
            <w:tcW w:w="7635" w:type="dxa"/>
            <w:gridSpan w:val="2"/>
            <w:tcBorders>
              <w:top w:val="single" w:sz="4" w:space="0" w:color="17365D"/>
              <w:left w:val="nil"/>
              <w:bottom w:val="single" w:sz="4" w:space="0" w:color="17365D"/>
              <w:right w:val="nil"/>
            </w:tcBorders>
          </w:tcPr>
          <w:p w14:paraId="5FD45E68" w14:textId="77777777" w:rsidR="009759E5" w:rsidRDefault="009759E5" w:rsidP="00880007"/>
        </w:tc>
        <w:tc>
          <w:tcPr>
            <w:tcW w:w="6755" w:type="dxa"/>
            <w:gridSpan w:val="2"/>
            <w:tcBorders>
              <w:top w:val="single" w:sz="4" w:space="0" w:color="17365D"/>
              <w:left w:val="nil"/>
              <w:bottom w:val="single" w:sz="4" w:space="0" w:color="auto"/>
              <w:right w:val="nil"/>
            </w:tcBorders>
          </w:tcPr>
          <w:p w14:paraId="7136A67A" w14:textId="77777777" w:rsidR="009759E5" w:rsidRDefault="009759E5" w:rsidP="00880007">
            <w:pPr>
              <w:spacing w:after="0"/>
              <w:jc w:val="right"/>
            </w:pPr>
          </w:p>
        </w:tc>
      </w:tr>
      <w:tr w:rsidR="00880007" w14:paraId="311B226C" w14:textId="77777777" w:rsidTr="00AC6F7B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350"/>
        </w:trPr>
        <w:tc>
          <w:tcPr>
            <w:tcW w:w="7635" w:type="dxa"/>
            <w:gridSpan w:val="2"/>
            <w:tcBorders>
              <w:top w:val="single" w:sz="4" w:space="0" w:color="17365D"/>
              <w:left w:val="single" w:sz="4" w:space="0" w:color="17365D"/>
              <w:bottom w:val="single" w:sz="4" w:space="0" w:color="17365D"/>
              <w:right w:val="single" w:sz="4" w:space="0" w:color="17365D"/>
            </w:tcBorders>
            <w:shd w:val="clear" w:color="auto" w:fill="C6D9F1" w:themeFill="text2" w:themeFillTint="33"/>
          </w:tcPr>
          <w:p w14:paraId="2EAA7B30" w14:textId="77777777" w:rsidR="00880007" w:rsidRPr="00AD08E3" w:rsidRDefault="00880007" w:rsidP="00994489">
            <w:pPr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</w:pPr>
            <w:r w:rsidRPr="00AD08E3"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  <w:t xml:space="preserve">Work </w:t>
            </w:r>
            <w:r w:rsidR="00EB536D" w:rsidRPr="00AD08E3"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  <w:t>a</w:t>
            </w:r>
            <w:r w:rsidRPr="00AD08E3"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  <w:t xml:space="preserve">nd Behavior </w:t>
            </w:r>
            <w:r w:rsidR="002829E5" w:rsidRPr="00AD08E3"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  <w:t xml:space="preserve">Expectations </w:t>
            </w:r>
            <w:r w:rsidRPr="00AD08E3"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  <w:t>(at least one each):</w:t>
            </w:r>
          </w:p>
        </w:tc>
        <w:tc>
          <w:tcPr>
            <w:tcW w:w="6755" w:type="dxa"/>
            <w:gridSpan w:val="2"/>
            <w:tcBorders>
              <w:top w:val="single" w:sz="4" w:space="0" w:color="auto"/>
              <w:left w:val="single" w:sz="4" w:space="0" w:color="17365D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5D44BD32" w14:textId="5D37CA71" w:rsidR="00880007" w:rsidRDefault="009D57C1" w:rsidP="00880007">
            <w:pPr>
              <w:spacing w:after="0"/>
              <w:jc w:val="right"/>
            </w:pPr>
            <w:hyperlink r:id="rId16" w:history="1">
              <w:r w:rsidR="00880007" w:rsidRPr="006A1EEF">
                <w:rPr>
                  <w:rStyle w:val="Hyperlink"/>
                </w:rPr>
                <w:t>Bank of Expectations</w:t>
              </w:r>
            </w:hyperlink>
          </w:p>
        </w:tc>
      </w:tr>
      <w:tr w:rsidR="00880007" w14:paraId="37318EE5" w14:textId="77777777" w:rsidTr="00AC6F7B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2663"/>
        </w:trPr>
        <w:tc>
          <w:tcPr>
            <w:tcW w:w="14390" w:type="dxa"/>
            <w:gridSpan w:val="4"/>
            <w:tcBorders>
              <w:top w:val="single" w:sz="4" w:space="0" w:color="17365D"/>
              <w:bottom w:val="single" w:sz="4" w:space="0" w:color="17365D"/>
            </w:tcBorders>
          </w:tcPr>
          <w:p w14:paraId="79045B5A" w14:textId="77777777" w:rsidR="00880007" w:rsidRDefault="00880007" w:rsidP="00880007">
            <w:pPr>
              <w:spacing w:after="0"/>
            </w:pPr>
          </w:p>
        </w:tc>
      </w:tr>
      <w:tr w:rsidR="00020A61" w14:paraId="59A19DF5" w14:textId="77777777" w:rsidTr="00AC6F7B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3312"/>
        </w:trPr>
        <w:tc>
          <w:tcPr>
            <w:tcW w:w="14390" w:type="dxa"/>
            <w:gridSpan w:val="4"/>
            <w:tcBorders>
              <w:top w:val="single" w:sz="4" w:space="0" w:color="17365D"/>
              <w:bottom w:val="single" w:sz="4" w:space="0" w:color="17365D"/>
            </w:tcBorders>
          </w:tcPr>
          <w:p w14:paraId="0343C322" w14:textId="77777777" w:rsidR="00BF55C8" w:rsidRPr="003371F2" w:rsidRDefault="00020A61" w:rsidP="003371F2">
            <w:pPr>
              <w:rPr>
                <w:b/>
                <w:i/>
                <w:u w:val="single"/>
              </w:rPr>
            </w:pPr>
            <w:r w:rsidRPr="00EB536D">
              <w:rPr>
                <w:b/>
                <w:i/>
                <w:u w:val="single"/>
              </w:rPr>
              <w:t>Documentation</w:t>
            </w:r>
            <w:r w:rsidR="003371F2">
              <w:rPr>
                <w:b/>
                <w:i/>
                <w:u w:val="single"/>
              </w:rPr>
              <w:t xml:space="preserve"> / Comments</w:t>
            </w:r>
          </w:p>
        </w:tc>
      </w:tr>
    </w:tbl>
    <w:p w14:paraId="7E125908" w14:textId="36628BC4" w:rsidR="00CB2DB5" w:rsidRPr="000A4155" w:rsidRDefault="00AC6F7B" w:rsidP="00CB2DB5">
      <w:pPr>
        <w:pStyle w:val="NoSpacing"/>
        <w:jc w:val="right"/>
        <w:rPr>
          <w:rFonts w:ascii="Century Gothic" w:hAnsi="Century Gothic"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49B4FCA2" wp14:editId="5E1B4ADB">
            <wp:simplePos x="0" y="0"/>
            <wp:positionH relativeFrom="column">
              <wp:posOffset>150125</wp:posOffset>
            </wp:positionH>
            <wp:positionV relativeFrom="paragraph">
              <wp:posOffset>-245659</wp:posOffset>
            </wp:positionV>
            <wp:extent cx="1371600" cy="579755"/>
            <wp:effectExtent l="0" t="0" r="0" b="0"/>
            <wp:wrapNone/>
            <wp:docPr id="949611309" name="Picture 949611309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9611309" name="Picture 949611309" descr="A picture containing ic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579755"/>
                    </a:xfrm>
                    <a:prstGeom prst="rect">
                      <a:avLst/>
                    </a:prstGeom>
                    <a:noFill/>
                    <a:ln w="12700" cap="sq">
                      <a:noFill/>
                      <a:bevel/>
                    </a:ln>
                  </pic:spPr>
                </pic:pic>
              </a:graphicData>
            </a:graphic>
          </wp:anchor>
        </w:drawing>
      </w:r>
      <w:r w:rsidR="00CB2DB5" w:rsidRPr="000A4155">
        <w:rPr>
          <w:rFonts w:ascii="Century Gothic" w:hAnsi="Century Gothic"/>
          <w:sz w:val="28"/>
          <w:szCs w:val="28"/>
        </w:rPr>
        <w:t xml:space="preserve">SCS </w:t>
      </w:r>
      <w:r w:rsidR="00B65C47">
        <w:rPr>
          <w:rFonts w:ascii="Century Gothic" w:hAnsi="Century Gothic"/>
          <w:sz w:val="28"/>
          <w:szCs w:val="28"/>
        </w:rPr>
        <w:t>Chapter</w:t>
      </w:r>
      <w:r w:rsidR="00060C7A">
        <w:rPr>
          <w:rFonts w:ascii="Century Gothic" w:hAnsi="Century Gothic"/>
          <w:sz w:val="28"/>
          <w:szCs w:val="28"/>
        </w:rPr>
        <w:t xml:space="preserve"> 18 </w:t>
      </w:r>
      <w:r w:rsidR="00CB2DB5" w:rsidRPr="000A4155">
        <w:rPr>
          <w:rFonts w:ascii="Century Gothic" w:hAnsi="Century Gothic"/>
          <w:sz w:val="28"/>
          <w:szCs w:val="28"/>
        </w:rPr>
        <w:t>Transition Forms</w:t>
      </w:r>
      <w:r w:rsidR="00CB2DB5" w:rsidRPr="000A4155">
        <w:rPr>
          <w:rFonts w:ascii="Century Gothic" w:hAnsi="Century Gothic"/>
          <w:bCs/>
          <w:sz w:val="28"/>
          <w:szCs w:val="28"/>
        </w:rPr>
        <w:t xml:space="preserve"> –</w:t>
      </w:r>
      <w:r w:rsidR="00CB2DB5" w:rsidRPr="000A4155">
        <w:rPr>
          <w:rFonts w:ascii="Century Gothic" w:hAnsi="Century Gothic"/>
          <w:sz w:val="28"/>
          <w:szCs w:val="28"/>
        </w:rPr>
        <w:t xml:space="preserve"> Performance Evaluation System</w:t>
      </w:r>
    </w:p>
    <w:p w14:paraId="19FE3625" w14:textId="2FFA0EA6" w:rsidR="00542A86" w:rsidRPr="006458F6" w:rsidRDefault="00AC6F7B" w:rsidP="00AC6F7B">
      <w:pPr>
        <w:pStyle w:val="NoSpacing"/>
        <w:tabs>
          <w:tab w:val="left" w:pos="3417"/>
          <w:tab w:val="right" w:pos="14400"/>
        </w:tabs>
        <w:rPr>
          <w:rFonts w:ascii="Century Gothic" w:hAnsi="Century Gothic"/>
          <w:color w:val="808080" w:themeColor="background1" w:themeShade="80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ab/>
      </w:r>
      <w:r>
        <w:rPr>
          <w:rFonts w:ascii="Century Gothic" w:hAnsi="Century Gothic"/>
          <w:sz w:val="28"/>
          <w:szCs w:val="28"/>
        </w:rPr>
        <w:tab/>
      </w:r>
      <w:r w:rsidR="00CB2DB5" w:rsidRPr="000A4155">
        <w:rPr>
          <w:rFonts w:ascii="Century Gothic" w:hAnsi="Century Gothic"/>
          <w:sz w:val="28"/>
          <w:szCs w:val="28"/>
        </w:rPr>
        <w:t>to Continuous Performance Management</w:t>
      </w:r>
    </w:p>
    <w:tbl>
      <w:tblPr>
        <w:tblW w:w="14606" w:type="dxa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805"/>
        <w:gridCol w:w="167"/>
        <w:gridCol w:w="467"/>
        <w:gridCol w:w="355"/>
        <w:gridCol w:w="31"/>
        <w:gridCol w:w="709"/>
        <w:gridCol w:w="84"/>
        <w:gridCol w:w="34"/>
        <w:gridCol w:w="443"/>
        <w:gridCol w:w="821"/>
        <w:gridCol w:w="1119"/>
        <w:gridCol w:w="270"/>
        <w:gridCol w:w="540"/>
        <w:gridCol w:w="989"/>
        <w:gridCol w:w="361"/>
        <w:gridCol w:w="630"/>
        <w:gridCol w:w="270"/>
        <w:gridCol w:w="900"/>
        <w:gridCol w:w="737"/>
        <w:gridCol w:w="163"/>
        <w:gridCol w:w="522"/>
        <w:gridCol w:w="725"/>
        <w:gridCol w:w="114"/>
        <w:gridCol w:w="478"/>
        <w:gridCol w:w="1092"/>
        <w:gridCol w:w="309"/>
        <w:gridCol w:w="1471"/>
      </w:tblGrid>
      <w:tr w:rsidR="004155DF" w:rsidRPr="00C77910" w14:paraId="4E146F15" w14:textId="77777777" w:rsidTr="00FB3814">
        <w:trPr>
          <w:trHeight w:val="654"/>
        </w:trPr>
        <w:tc>
          <w:tcPr>
            <w:tcW w:w="14606" w:type="dxa"/>
            <w:gridSpan w:val="27"/>
            <w:tcBorders>
              <w:top w:val="single" w:sz="4" w:space="0" w:color="17365D"/>
              <w:left w:val="single" w:sz="4" w:space="0" w:color="17365D"/>
              <w:bottom w:val="single" w:sz="4" w:space="0" w:color="17365D"/>
              <w:right w:val="single" w:sz="4" w:space="0" w:color="17365D"/>
            </w:tcBorders>
            <w:shd w:val="clear" w:color="auto" w:fill="1663A4"/>
            <w:vAlign w:val="center"/>
          </w:tcPr>
          <w:p w14:paraId="6D8CD000" w14:textId="23D2FA48" w:rsidR="004155DF" w:rsidRPr="00053EDD" w:rsidRDefault="00053EDD" w:rsidP="00191158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 w:rsidRPr="00053EDD">
              <w:rPr>
                <w:rFonts w:asciiTheme="minorHAnsi" w:hAnsiTheme="minorHAnsi" w:cstheme="minorHAnsi"/>
                <w:b/>
                <w:color w:val="FFFFFF" w:themeColor="background1"/>
                <w:sz w:val="36"/>
                <w:szCs w:val="36"/>
              </w:rPr>
              <w:t>EVALUATION FORM</w:t>
            </w:r>
          </w:p>
        </w:tc>
      </w:tr>
      <w:tr w:rsidR="004155DF" w:rsidRPr="00C77910" w14:paraId="7F6E340D" w14:textId="77777777" w:rsidTr="00FB3814">
        <w:trPr>
          <w:trHeight w:val="258"/>
        </w:trPr>
        <w:tc>
          <w:tcPr>
            <w:tcW w:w="3095" w:type="dxa"/>
            <w:gridSpan w:val="9"/>
            <w:tcBorders>
              <w:top w:val="single" w:sz="4" w:space="0" w:color="17365D"/>
              <w:left w:val="single" w:sz="4" w:space="0" w:color="17365D"/>
              <w:bottom w:val="single" w:sz="4" w:space="0" w:color="auto"/>
            </w:tcBorders>
            <w:vAlign w:val="bottom"/>
          </w:tcPr>
          <w:p w14:paraId="00F665CE" w14:textId="77777777" w:rsidR="004155DF" w:rsidRPr="00C77910" w:rsidRDefault="004155DF" w:rsidP="00191158">
            <w:pPr>
              <w:spacing w:after="0" w:line="240" w:lineRule="auto"/>
            </w:pPr>
            <w:r w:rsidRPr="00C77910">
              <w:t xml:space="preserve">Dept/Office/Section/Unit: </w:t>
            </w:r>
          </w:p>
        </w:tc>
        <w:tc>
          <w:tcPr>
            <w:tcW w:w="4730" w:type="dxa"/>
            <w:gridSpan w:val="7"/>
            <w:tcBorders>
              <w:top w:val="single" w:sz="4" w:space="0" w:color="17365D"/>
              <w:bottom w:val="single" w:sz="4" w:space="0" w:color="auto"/>
            </w:tcBorders>
            <w:vAlign w:val="bottom"/>
          </w:tcPr>
          <w:p w14:paraId="07AC35E7" w14:textId="77777777" w:rsidR="004155DF" w:rsidRPr="00C77910" w:rsidRDefault="004155DF" w:rsidP="00191158">
            <w:pPr>
              <w:spacing w:after="0" w:line="240" w:lineRule="auto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909" w:type="dxa"/>
            <w:gridSpan w:val="8"/>
            <w:tcBorders>
              <w:top w:val="single" w:sz="4" w:space="0" w:color="17365D"/>
              <w:bottom w:val="single" w:sz="4" w:space="0" w:color="auto"/>
            </w:tcBorders>
            <w:vAlign w:val="bottom"/>
          </w:tcPr>
          <w:p w14:paraId="749C9CE2" w14:textId="77777777" w:rsidR="004155DF" w:rsidRPr="00C77910" w:rsidRDefault="004155DF" w:rsidP="00191158">
            <w:pPr>
              <w:spacing w:after="0" w:line="240" w:lineRule="auto"/>
            </w:pPr>
            <w:r>
              <w:t>Employee Personnel</w:t>
            </w:r>
            <w:r w:rsidRPr="00C77910">
              <w:t xml:space="preserve"> #: </w:t>
            </w:r>
          </w:p>
        </w:tc>
        <w:tc>
          <w:tcPr>
            <w:tcW w:w="2872" w:type="dxa"/>
            <w:gridSpan w:val="3"/>
            <w:tcBorders>
              <w:top w:val="single" w:sz="4" w:space="0" w:color="17365D"/>
              <w:left w:val="nil"/>
              <w:bottom w:val="single" w:sz="4" w:space="0" w:color="auto"/>
              <w:right w:val="single" w:sz="4" w:space="0" w:color="17365D"/>
            </w:tcBorders>
            <w:vAlign w:val="bottom"/>
          </w:tcPr>
          <w:p w14:paraId="373B77C3" w14:textId="77777777" w:rsidR="004155DF" w:rsidRPr="00C77910" w:rsidRDefault="004155DF" w:rsidP="00191158">
            <w:pPr>
              <w:spacing w:after="0" w:line="240" w:lineRule="auto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155DF" w:rsidRPr="00C77910" w14:paraId="192C4517" w14:textId="77777777" w:rsidTr="00FB3814">
        <w:tc>
          <w:tcPr>
            <w:tcW w:w="2534" w:type="dxa"/>
            <w:gridSpan w:val="6"/>
            <w:tcBorders>
              <w:left w:val="single" w:sz="4" w:space="0" w:color="17365D"/>
            </w:tcBorders>
            <w:vAlign w:val="bottom"/>
          </w:tcPr>
          <w:p w14:paraId="41CFCA1D" w14:textId="77777777" w:rsidR="004155DF" w:rsidRPr="00C77910" w:rsidRDefault="004155DF" w:rsidP="00191158">
            <w:pPr>
              <w:spacing w:after="0" w:line="240" w:lineRule="auto"/>
            </w:pPr>
            <w:r w:rsidRPr="00C77910">
              <w:t xml:space="preserve">Employee Name: </w:t>
            </w:r>
          </w:p>
        </w:tc>
        <w:tc>
          <w:tcPr>
            <w:tcW w:w="5291" w:type="dxa"/>
            <w:gridSpan w:val="10"/>
            <w:tcBorders>
              <w:bottom w:val="single" w:sz="4" w:space="0" w:color="auto"/>
            </w:tcBorders>
            <w:vAlign w:val="bottom"/>
          </w:tcPr>
          <w:p w14:paraId="5B8989E2" w14:textId="77777777" w:rsidR="004155DF" w:rsidRPr="00C77910" w:rsidRDefault="004155DF" w:rsidP="00191158">
            <w:pPr>
              <w:spacing w:after="0" w:line="240" w:lineRule="auto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07" w:type="dxa"/>
            <w:gridSpan w:val="3"/>
            <w:tcBorders>
              <w:bottom w:val="single" w:sz="4" w:space="0" w:color="auto"/>
            </w:tcBorders>
            <w:vAlign w:val="bottom"/>
          </w:tcPr>
          <w:p w14:paraId="467B8AA7" w14:textId="77777777" w:rsidR="004155DF" w:rsidRPr="00C77910" w:rsidRDefault="004155DF" w:rsidP="00191158">
            <w:pPr>
              <w:spacing w:after="0" w:line="240" w:lineRule="auto"/>
            </w:pPr>
            <w:r>
              <w:t>Performance</w:t>
            </w:r>
            <w:r w:rsidRPr="00C77910">
              <w:t xml:space="preserve"> Year: </w:t>
            </w:r>
          </w:p>
        </w:tc>
        <w:tc>
          <w:tcPr>
            <w:tcW w:w="4874" w:type="dxa"/>
            <w:gridSpan w:val="8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14:paraId="0C83038F" w14:textId="3E93F2A5" w:rsidR="004155DF" w:rsidRPr="008A0F17" w:rsidRDefault="004155DF" w:rsidP="00191158">
            <w:pPr>
              <w:spacing w:after="0" w:line="240" w:lineRule="auto"/>
            </w:pPr>
            <w:r w:rsidRPr="008A0F17">
              <w:t>7/1/2024 – 12</w:t>
            </w:r>
            <w:r w:rsidR="00765E44" w:rsidRPr="008A0F17">
              <w:t>/</w:t>
            </w:r>
            <w:r w:rsidRPr="008A0F17">
              <w:t>31/2024</w:t>
            </w:r>
          </w:p>
        </w:tc>
      </w:tr>
      <w:tr w:rsidR="004155DF" w:rsidRPr="00C77910" w14:paraId="7754691A" w14:textId="77777777" w:rsidTr="00FB3814">
        <w:tc>
          <w:tcPr>
            <w:tcW w:w="1794" w:type="dxa"/>
            <w:gridSpan w:val="4"/>
            <w:tcBorders>
              <w:top w:val="single" w:sz="4" w:space="0" w:color="auto"/>
              <w:left w:val="single" w:sz="4" w:space="0" w:color="17365D"/>
              <w:bottom w:val="single" w:sz="4" w:space="0" w:color="17365D"/>
            </w:tcBorders>
            <w:vAlign w:val="bottom"/>
          </w:tcPr>
          <w:p w14:paraId="5263496A" w14:textId="77777777" w:rsidR="004155DF" w:rsidRPr="00C77910" w:rsidRDefault="004155DF" w:rsidP="00191158">
            <w:pPr>
              <w:spacing w:after="0" w:line="240" w:lineRule="auto"/>
            </w:pPr>
            <w:r>
              <w:t>Employee</w:t>
            </w:r>
            <w:r w:rsidRPr="00C77910">
              <w:t xml:space="preserve"> Title: </w:t>
            </w:r>
          </w:p>
        </w:tc>
        <w:tc>
          <w:tcPr>
            <w:tcW w:w="6031" w:type="dxa"/>
            <w:gridSpan w:val="12"/>
            <w:tcBorders>
              <w:top w:val="single" w:sz="4" w:space="0" w:color="auto"/>
              <w:bottom w:val="single" w:sz="4" w:space="0" w:color="17365D"/>
            </w:tcBorders>
            <w:vAlign w:val="bottom"/>
          </w:tcPr>
          <w:p w14:paraId="46043AFA" w14:textId="77777777" w:rsidR="004155DF" w:rsidRPr="00C77910" w:rsidRDefault="004155DF" w:rsidP="00191158">
            <w:pPr>
              <w:spacing w:after="0" w:line="240" w:lineRule="auto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431" w:type="dxa"/>
            <w:gridSpan w:val="7"/>
            <w:tcBorders>
              <w:top w:val="single" w:sz="4" w:space="0" w:color="auto"/>
              <w:bottom w:val="single" w:sz="4" w:space="0" w:color="17365D"/>
            </w:tcBorders>
            <w:vAlign w:val="bottom"/>
          </w:tcPr>
          <w:p w14:paraId="2B577000" w14:textId="77777777" w:rsidR="004155DF" w:rsidRPr="00C77910" w:rsidRDefault="004155DF" w:rsidP="00191158">
            <w:pPr>
              <w:spacing w:after="0" w:line="240" w:lineRule="auto"/>
            </w:pPr>
            <w:r>
              <w:t>Evaluation Period:</w:t>
            </w:r>
          </w:p>
        </w:tc>
        <w:tc>
          <w:tcPr>
            <w:tcW w:w="3350" w:type="dxa"/>
            <w:gridSpan w:val="4"/>
            <w:tcBorders>
              <w:top w:val="single" w:sz="4" w:space="0" w:color="auto"/>
              <w:bottom w:val="single" w:sz="4" w:space="0" w:color="17365D"/>
              <w:right w:val="single" w:sz="4" w:space="0" w:color="17365D"/>
            </w:tcBorders>
            <w:vAlign w:val="bottom"/>
          </w:tcPr>
          <w:p w14:paraId="5470680C" w14:textId="77777777" w:rsidR="004155DF" w:rsidRPr="00C77910" w:rsidRDefault="004155DF" w:rsidP="00191158">
            <w:pPr>
              <w:spacing w:after="0" w:line="240" w:lineRule="auto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A0F17" w:rsidRPr="00C77910" w14:paraId="4220C72A" w14:textId="77777777" w:rsidTr="00FB3814">
        <w:tc>
          <w:tcPr>
            <w:tcW w:w="1794" w:type="dxa"/>
            <w:gridSpan w:val="4"/>
            <w:tcBorders>
              <w:top w:val="single" w:sz="4" w:space="0" w:color="17365D"/>
              <w:bottom w:val="single" w:sz="4" w:space="0" w:color="auto"/>
            </w:tcBorders>
            <w:vAlign w:val="bottom"/>
          </w:tcPr>
          <w:p w14:paraId="2CC0A357" w14:textId="77777777" w:rsidR="008A0F17" w:rsidRDefault="008A0F17" w:rsidP="00191158">
            <w:pPr>
              <w:spacing w:after="0" w:line="240" w:lineRule="auto"/>
            </w:pPr>
          </w:p>
        </w:tc>
        <w:tc>
          <w:tcPr>
            <w:tcW w:w="6031" w:type="dxa"/>
            <w:gridSpan w:val="12"/>
            <w:tcBorders>
              <w:top w:val="single" w:sz="4" w:space="0" w:color="17365D"/>
              <w:bottom w:val="single" w:sz="4" w:space="0" w:color="auto"/>
            </w:tcBorders>
            <w:vAlign w:val="bottom"/>
          </w:tcPr>
          <w:p w14:paraId="75471160" w14:textId="77777777" w:rsidR="008A0F17" w:rsidRDefault="008A0F17" w:rsidP="00191158">
            <w:pPr>
              <w:spacing w:after="0" w:line="240" w:lineRule="auto"/>
            </w:pPr>
          </w:p>
        </w:tc>
        <w:tc>
          <w:tcPr>
            <w:tcW w:w="3431" w:type="dxa"/>
            <w:gridSpan w:val="7"/>
            <w:tcBorders>
              <w:top w:val="single" w:sz="4" w:space="0" w:color="17365D"/>
              <w:bottom w:val="single" w:sz="4" w:space="0" w:color="auto"/>
            </w:tcBorders>
            <w:vAlign w:val="bottom"/>
          </w:tcPr>
          <w:p w14:paraId="427288BC" w14:textId="77777777" w:rsidR="008A0F17" w:rsidRDefault="008A0F17" w:rsidP="00191158">
            <w:pPr>
              <w:spacing w:after="0" w:line="240" w:lineRule="auto"/>
            </w:pPr>
          </w:p>
        </w:tc>
        <w:tc>
          <w:tcPr>
            <w:tcW w:w="3350" w:type="dxa"/>
            <w:gridSpan w:val="4"/>
            <w:tcBorders>
              <w:top w:val="single" w:sz="4" w:space="0" w:color="17365D"/>
              <w:bottom w:val="single" w:sz="4" w:space="0" w:color="auto"/>
            </w:tcBorders>
            <w:vAlign w:val="bottom"/>
          </w:tcPr>
          <w:p w14:paraId="3EF46DB0" w14:textId="77777777" w:rsidR="008A0F17" w:rsidRDefault="008A0F17" w:rsidP="00191158">
            <w:pPr>
              <w:spacing w:after="0" w:line="240" w:lineRule="auto"/>
            </w:pPr>
          </w:p>
        </w:tc>
      </w:tr>
      <w:tr w:rsidR="006F4994" w:rsidRPr="00C77910" w14:paraId="6D4D157E" w14:textId="77777777" w:rsidTr="00FB3814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  <w:jc w:val="center"/>
        </w:trPr>
        <w:tc>
          <w:tcPr>
            <w:tcW w:w="14606" w:type="dxa"/>
            <w:gridSpan w:val="27"/>
            <w:tcBorders>
              <w:top w:val="single" w:sz="4" w:space="0" w:color="auto"/>
            </w:tcBorders>
            <w:shd w:val="clear" w:color="auto" w:fill="1663A4"/>
            <w:vAlign w:val="center"/>
          </w:tcPr>
          <w:p w14:paraId="63130FAC" w14:textId="4969C937" w:rsidR="006F4994" w:rsidRPr="00AD08E3" w:rsidRDefault="006F4994" w:rsidP="0004464A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>Evaluation</w:t>
            </w:r>
            <w:r w:rsidR="004C6C51"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 xml:space="preserve"> Rating</w:t>
            </w:r>
          </w:p>
        </w:tc>
      </w:tr>
      <w:tr w:rsidR="00E00CAD" w:rsidRPr="00C77910" w14:paraId="7CC1E12F" w14:textId="77777777" w:rsidTr="00FB3814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  <w:jc w:val="center"/>
        </w:trPr>
        <w:tc>
          <w:tcPr>
            <w:tcW w:w="972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8F32FE0" w14:textId="7B7A644E" w:rsidR="00E00CAD" w:rsidRDefault="00E00CAD" w:rsidP="00E00CAD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ascii="Goudy Old Style" w:hAnsi="Goudy Old Style"/>
                <w:color w:val="000000" w:themeColor="text1"/>
                <w:sz w:val="32"/>
                <w:szCs w:val="5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oudy Old Style" w:hAnsi="Goudy Old Style"/>
                <w:color w:val="000000" w:themeColor="text1"/>
                <w:sz w:val="32"/>
                <w:szCs w:val="52"/>
              </w:rPr>
              <w:instrText xml:space="preserve"> FORMCHECKBOX </w:instrText>
            </w:r>
            <w:r w:rsidR="009D57C1">
              <w:rPr>
                <w:rFonts w:ascii="Goudy Old Style" w:hAnsi="Goudy Old Style"/>
                <w:color w:val="000000" w:themeColor="text1"/>
                <w:sz w:val="32"/>
                <w:szCs w:val="52"/>
              </w:rPr>
            </w:r>
            <w:r w:rsidR="009D57C1">
              <w:rPr>
                <w:rFonts w:ascii="Goudy Old Style" w:hAnsi="Goudy Old Style"/>
                <w:color w:val="000000" w:themeColor="text1"/>
                <w:sz w:val="32"/>
                <w:szCs w:val="52"/>
              </w:rPr>
              <w:fldChar w:fldCharType="separate"/>
            </w:r>
            <w:r>
              <w:rPr>
                <w:rFonts w:ascii="Goudy Old Style" w:hAnsi="Goudy Old Style"/>
                <w:color w:val="000000" w:themeColor="text1"/>
                <w:sz w:val="32"/>
                <w:szCs w:val="52"/>
              </w:rPr>
              <w:fldChar w:fldCharType="end"/>
            </w:r>
          </w:p>
        </w:tc>
        <w:tc>
          <w:tcPr>
            <w:tcW w:w="2944" w:type="dxa"/>
            <w:gridSpan w:val="8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FAFF353" w14:textId="21670D15" w:rsidR="00E00CAD" w:rsidRDefault="00E00CAD" w:rsidP="00E00CAD">
            <w:pPr>
              <w:spacing w:after="0" w:line="240" w:lineRule="auto"/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</w:pPr>
            <w:r w:rsidRPr="00D855A1">
              <w:rPr>
                <w:rFonts w:cstheme="minorHAnsi"/>
                <w:color w:val="000000" w:themeColor="text1"/>
                <w:sz w:val="24"/>
                <w:szCs w:val="24"/>
                <w:u w:val="single"/>
              </w:rPr>
              <w:t>SUCCESSFUL</w:t>
            </w:r>
          </w:p>
        </w:tc>
        <w:tc>
          <w:tcPr>
            <w:tcW w:w="1389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C169230" w14:textId="096DA524" w:rsidR="00E00CAD" w:rsidRDefault="00E00CAD" w:rsidP="00E00CAD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32"/>
                <w:szCs w:val="3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  <w:color w:val="000000" w:themeColor="text1"/>
                <w:sz w:val="32"/>
                <w:szCs w:val="36"/>
              </w:rPr>
              <w:instrText xml:space="preserve"> FORMCHECKBOX </w:instrText>
            </w:r>
            <w:r w:rsidR="009D57C1">
              <w:rPr>
                <w:rFonts w:cstheme="minorHAnsi"/>
                <w:color w:val="000000" w:themeColor="text1"/>
                <w:sz w:val="32"/>
                <w:szCs w:val="36"/>
              </w:rPr>
            </w:r>
            <w:r w:rsidR="009D57C1">
              <w:rPr>
                <w:rFonts w:cstheme="minorHAnsi"/>
                <w:color w:val="000000" w:themeColor="text1"/>
                <w:sz w:val="32"/>
                <w:szCs w:val="36"/>
              </w:rPr>
              <w:fldChar w:fldCharType="separate"/>
            </w:r>
            <w:r>
              <w:rPr>
                <w:rFonts w:cstheme="minorHAnsi"/>
                <w:color w:val="000000" w:themeColor="text1"/>
                <w:sz w:val="32"/>
                <w:szCs w:val="36"/>
              </w:rPr>
              <w:fldChar w:fldCharType="end"/>
            </w:r>
          </w:p>
        </w:tc>
        <w:tc>
          <w:tcPr>
            <w:tcW w:w="9301" w:type="dxa"/>
            <w:gridSpan w:val="1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E6506A2" w14:textId="77777777" w:rsidR="00E00CAD" w:rsidRDefault="00E00CAD" w:rsidP="00716939">
            <w:pPr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  <w:sz w:val="24"/>
                <w:szCs w:val="24"/>
                <w:u w:val="single"/>
              </w:rPr>
            </w:pPr>
            <w:r w:rsidRPr="00D855A1">
              <w:rPr>
                <w:rFonts w:cstheme="minorHAnsi"/>
                <w:color w:val="000000" w:themeColor="text1"/>
                <w:sz w:val="24"/>
                <w:szCs w:val="24"/>
                <w:u w:val="single"/>
              </w:rPr>
              <w:t>NEEDS IMPROVEMENT/UNSUCCESSFUL</w:t>
            </w:r>
          </w:p>
          <w:p w14:paraId="388C6315" w14:textId="0DDF8D1F" w:rsidR="00E00CAD" w:rsidRDefault="00E00CAD" w:rsidP="00716939">
            <w:pPr>
              <w:spacing w:after="0" w:line="240" w:lineRule="auto"/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 xml:space="preserve">The Evaluating Supervisor shall provide documentation to support a transition period rating of “Needs Improvement/Unsuccessful” </w:t>
            </w:r>
            <w:r w:rsidR="00AB4459">
              <w:rPr>
                <w:rFonts w:cstheme="minorHAnsi"/>
                <w:color w:val="000000" w:themeColor="text1"/>
                <w:sz w:val="16"/>
                <w:szCs w:val="16"/>
              </w:rPr>
              <w:t>p</w:t>
            </w:r>
            <w:r>
              <w:rPr>
                <w:rFonts w:cstheme="minorHAnsi"/>
                <w:color w:val="000000" w:themeColor="text1"/>
                <w:sz w:val="16"/>
                <w:szCs w:val="16"/>
              </w:rPr>
              <w:t xml:space="preserve">er SCS Rule 18.15. </w:t>
            </w:r>
          </w:p>
        </w:tc>
      </w:tr>
      <w:tr w:rsidR="00202725" w:rsidRPr="00C77910" w14:paraId="502B1538" w14:textId="77777777" w:rsidTr="0071693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4606" w:type="dxa"/>
            <w:gridSpan w:val="27"/>
            <w:shd w:val="clear" w:color="auto" w:fill="C6D9F1" w:themeFill="text2" w:themeFillTint="33"/>
            <w:vAlign w:val="center"/>
          </w:tcPr>
          <w:p w14:paraId="3F197F07" w14:textId="77777777" w:rsidR="00202725" w:rsidRPr="00AD08E3" w:rsidRDefault="00202725" w:rsidP="00191158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D08E3">
              <w:rPr>
                <w:rFonts w:asciiTheme="minorHAnsi" w:hAnsiTheme="minorHAnsi" w:cstheme="minorHAnsi"/>
                <w:b/>
                <w:sz w:val="24"/>
                <w:szCs w:val="24"/>
              </w:rPr>
              <w:t>Evaluating Supervisor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</w:tr>
      <w:tr w:rsidR="00202725" w:rsidRPr="00C77910" w14:paraId="63387A8D" w14:textId="77777777" w:rsidTr="0071693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76"/>
        </w:trPr>
        <w:tc>
          <w:tcPr>
            <w:tcW w:w="1439" w:type="dxa"/>
            <w:gridSpan w:val="3"/>
            <w:shd w:val="clear" w:color="auto" w:fill="auto"/>
            <w:vAlign w:val="center"/>
          </w:tcPr>
          <w:p w14:paraId="1FD9F1D8" w14:textId="77777777" w:rsidR="00202725" w:rsidRPr="00C77910" w:rsidRDefault="00202725" w:rsidP="00191158">
            <w:pPr>
              <w:spacing w:after="0" w:line="240" w:lineRule="auto"/>
            </w:pPr>
            <w:r>
              <w:t>Signature:</w:t>
            </w:r>
          </w:p>
        </w:tc>
        <w:tc>
          <w:tcPr>
            <w:tcW w:w="13167" w:type="dxa"/>
            <w:gridSpan w:val="24"/>
            <w:shd w:val="clear" w:color="auto" w:fill="auto"/>
            <w:vAlign w:val="center"/>
          </w:tcPr>
          <w:p w14:paraId="071F9F8C" w14:textId="77777777" w:rsidR="00202725" w:rsidRPr="00C77910" w:rsidRDefault="00202725" w:rsidP="00191158">
            <w:pPr>
              <w:spacing w:after="0" w:line="240" w:lineRule="auto"/>
            </w:pPr>
          </w:p>
        </w:tc>
      </w:tr>
      <w:tr w:rsidR="00202725" w:rsidRPr="00C77910" w14:paraId="536E2F1D" w14:textId="77777777" w:rsidTr="0071693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31"/>
        </w:trPr>
        <w:tc>
          <w:tcPr>
            <w:tcW w:w="1439" w:type="dxa"/>
            <w:gridSpan w:val="3"/>
            <w:shd w:val="clear" w:color="auto" w:fill="auto"/>
            <w:vAlign w:val="center"/>
          </w:tcPr>
          <w:p w14:paraId="08C25203" w14:textId="77777777" w:rsidR="00202725" w:rsidRDefault="00202725" w:rsidP="00191158">
            <w:pPr>
              <w:spacing w:after="0" w:line="240" w:lineRule="auto"/>
            </w:pPr>
            <w:r>
              <w:t>Personnel #:</w:t>
            </w:r>
          </w:p>
        </w:tc>
        <w:tc>
          <w:tcPr>
            <w:tcW w:w="5395" w:type="dxa"/>
            <w:gridSpan w:val="11"/>
            <w:shd w:val="clear" w:color="auto" w:fill="auto"/>
            <w:vAlign w:val="center"/>
          </w:tcPr>
          <w:p w14:paraId="21D0E7F3" w14:textId="77777777" w:rsidR="00202725" w:rsidRDefault="00202725" w:rsidP="00191158">
            <w:pPr>
              <w:spacing w:after="0" w:line="240" w:lineRule="auto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5992" w:type="dxa"/>
            <w:gridSpan w:val="11"/>
            <w:shd w:val="clear" w:color="auto" w:fill="auto"/>
            <w:vAlign w:val="center"/>
          </w:tcPr>
          <w:p w14:paraId="665F2B38" w14:textId="67CA982D" w:rsidR="00202725" w:rsidRPr="00C77910" w:rsidRDefault="00202725" w:rsidP="00191158">
            <w:pPr>
              <w:spacing w:after="0" w:line="240" w:lineRule="auto"/>
            </w:pPr>
            <w:r>
              <w:t>Date Given to Second Level Evaluator</w:t>
            </w:r>
            <w:r w:rsidR="00765E44">
              <w:t xml:space="preserve"> </w:t>
            </w:r>
            <w:r w:rsidR="00765E44">
              <w:rPr>
                <w:sz w:val="16"/>
                <w:szCs w:val="16"/>
              </w:rPr>
              <w:t>(If applicable)</w:t>
            </w:r>
            <w:r>
              <w:t>:</w:t>
            </w:r>
          </w:p>
        </w:tc>
        <w:tc>
          <w:tcPr>
            <w:tcW w:w="1780" w:type="dxa"/>
            <w:gridSpan w:val="2"/>
            <w:shd w:val="clear" w:color="auto" w:fill="auto"/>
            <w:vAlign w:val="center"/>
          </w:tcPr>
          <w:p w14:paraId="6C09EA4B" w14:textId="77777777" w:rsidR="00202725" w:rsidRPr="00C77910" w:rsidRDefault="00202725" w:rsidP="00191158">
            <w:pPr>
              <w:spacing w:after="0" w:line="240" w:lineRule="auto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02725" w:rsidRPr="00C77910" w14:paraId="6A15F8DF" w14:textId="77777777" w:rsidTr="0071693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4606" w:type="dxa"/>
            <w:gridSpan w:val="27"/>
            <w:shd w:val="clear" w:color="auto" w:fill="C6D9F1" w:themeFill="text2" w:themeFillTint="33"/>
            <w:vAlign w:val="center"/>
          </w:tcPr>
          <w:p w14:paraId="45124CB8" w14:textId="42545809" w:rsidR="00202725" w:rsidRPr="00AD08E3" w:rsidRDefault="00202725" w:rsidP="00191158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D08E3">
              <w:rPr>
                <w:rFonts w:asciiTheme="minorHAnsi" w:hAnsiTheme="minorHAnsi" w:cstheme="minorHAnsi"/>
                <w:b/>
                <w:sz w:val="24"/>
                <w:szCs w:val="24"/>
              </w:rPr>
              <w:t>Second Level Evaluator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  <w:r w:rsidRPr="004C6C51">
              <w:rPr>
                <w:rFonts w:cstheme="minorHAnsi"/>
                <w:b/>
                <w:bCs/>
                <w:i/>
                <w:iCs/>
                <w:sz w:val="16"/>
                <w:szCs w:val="16"/>
              </w:rPr>
              <w:t xml:space="preserve"> Only required when rating “Needs Improvement / Unsuccessful</w:t>
            </w:r>
            <w:r w:rsidR="00AB4459">
              <w:rPr>
                <w:rFonts w:cstheme="minorHAnsi"/>
                <w:b/>
                <w:bCs/>
                <w:i/>
                <w:iCs/>
                <w:sz w:val="16"/>
                <w:szCs w:val="16"/>
              </w:rPr>
              <w:t>”</w:t>
            </w:r>
          </w:p>
        </w:tc>
      </w:tr>
      <w:tr w:rsidR="00202725" w:rsidRPr="00C77910" w14:paraId="43BB043C" w14:textId="77777777" w:rsidTr="0071693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76"/>
        </w:trPr>
        <w:tc>
          <w:tcPr>
            <w:tcW w:w="1439" w:type="dxa"/>
            <w:gridSpan w:val="3"/>
            <w:shd w:val="clear" w:color="auto" w:fill="auto"/>
            <w:vAlign w:val="center"/>
          </w:tcPr>
          <w:p w14:paraId="67F96E88" w14:textId="77777777" w:rsidR="00202725" w:rsidRDefault="00202725" w:rsidP="00191158">
            <w:pPr>
              <w:spacing w:after="0" w:line="240" w:lineRule="auto"/>
            </w:pPr>
            <w:r>
              <w:t>Signature</w:t>
            </w:r>
          </w:p>
        </w:tc>
        <w:tc>
          <w:tcPr>
            <w:tcW w:w="13167" w:type="dxa"/>
            <w:gridSpan w:val="24"/>
            <w:shd w:val="clear" w:color="auto" w:fill="auto"/>
            <w:vAlign w:val="center"/>
          </w:tcPr>
          <w:p w14:paraId="67124A58" w14:textId="77777777" w:rsidR="00202725" w:rsidRDefault="00202725" w:rsidP="00191158">
            <w:pPr>
              <w:spacing w:after="0" w:line="240" w:lineRule="auto"/>
            </w:pPr>
          </w:p>
        </w:tc>
      </w:tr>
      <w:tr w:rsidR="00202725" w:rsidRPr="00C77910" w14:paraId="4CC8C4FA" w14:textId="77777777" w:rsidTr="00EA431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31"/>
        </w:trPr>
        <w:tc>
          <w:tcPr>
            <w:tcW w:w="1439" w:type="dxa"/>
            <w:gridSpan w:val="3"/>
            <w:shd w:val="clear" w:color="auto" w:fill="auto"/>
            <w:vAlign w:val="center"/>
          </w:tcPr>
          <w:p w14:paraId="789E4BB5" w14:textId="77777777" w:rsidR="00202725" w:rsidRPr="00C77910" w:rsidRDefault="00202725" w:rsidP="00191158">
            <w:pPr>
              <w:spacing w:after="0" w:line="240" w:lineRule="auto"/>
            </w:pPr>
            <w:r>
              <w:t>Personnel #:</w:t>
            </w:r>
          </w:p>
        </w:tc>
        <w:tc>
          <w:tcPr>
            <w:tcW w:w="5395" w:type="dxa"/>
            <w:gridSpan w:val="11"/>
            <w:shd w:val="clear" w:color="auto" w:fill="auto"/>
            <w:vAlign w:val="center"/>
          </w:tcPr>
          <w:p w14:paraId="6BCB5DC1" w14:textId="77777777" w:rsidR="00202725" w:rsidRDefault="00202725" w:rsidP="00191158">
            <w:pPr>
              <w:spacing w:after="0" w:line="240" w:lineRule="auto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6301" w:type="dxa"/>
            <w:gridSpan w:val="12"/>
            <w:shd w:val="clear" w:color="auto" w:fill="auto"/>
            <w:vAlign w:val="center"/>
          </w:tcPr>
          <w:p w14:paraId="73D8B0D1" w14:textId="7E580503" w:rsidR="00202725" w:rsidRPr="00C77910" w:rsidRDefault="00202725" w:rsidP="00191158">
            <w:pPr>
              <w:spacing w:after="0" w:line="240" w:lineRule="auto"/>
            </w:pPr>
            <w:r>
              <w:t>Date Approved</w:t>
            </w:r>
            <w:r w:rsidRPr="00CF2C7B">
              <w:rPr>
                <w:i/>
                <w:sz w:val="20"/>
                <w:szCs w:val="20"/>
              </w:rPr>
              <w:t>:</w:t>
            </w:r>
          </w:p>
        </w:tc>
        <w:tc>
          <w:tcPr>
            <w:tcW w:w="1471" w:type="dxa"/>
            <w:shd w:val="clear" w:color="auto" w:fill="auto"/>
            <w:vAlign w:val="center"/>
          </w:tcPr>
          <w:p w14:paraId="5B043DEE" w14:textId="77777777" w:rsidR="00202725" w:rsidRPr="00C77910" w:rsidRDefault="00202725" w:rsidP="00191158">
            <w:pPr>
              <w:spacing w:after="0" w:line="240" w:lineRule="auto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02725" w:rsidRPr="00C77910" w14:paraId="33B42CC8" w14:textId="77777777" w:rsidTr="008741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4606" w:type="dxa"/>
            <w:gridSpan w:val="27"/>
            <w:shd w:val="clear" w:color="auto" w:fill="C6D9F1" w:themeFill="text2" w:themeFillTint="33"/>
            <w:vAlign w:val="center"/>
          </w:tcPr>
          <w:p w14:paraId="4D398BC7" w14:textId="77777777" w:rsidR="00202725" w:rsidRPr="00AD08E3" w:rsidRDefault="00202725" w:rsidP="00874198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D08E3">
              <w:rPr>
                <w:rFonts w:asciiTheme="minorHAnsi" w:hAnsiTheme="minorHAnsi" w:cstheme="minorHAnsi"/>
                <w:b/>
                <w:sz w:val="24"/>
                <w:szCs w:val="24"/>
              </w:rPr>
              <w:t>Employee:</w:t>
            </w:r>
          </w:p>
        </w:tc>
      </w:tr>
      <w:tr w:rsidR="00202725" w:rsidRPr="00C77910" w14:paraId="36BA9B6C" w14:textId="77777777" w:rsidTr="0071693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76"/>
        </w:trPr>
        <w:tc>
          <w:tcPr>
            <w:tcW w:w="2652" w:type="dxa"/>
            <w:gridSpan w:val="8"/>
            <w:shd w:val="clear" w:color="auto" w:fill="auto"/>
            <w:vAlign w:val="center"/>
          </w:tcPr>
          <w:p w14:paraId="2226C62E" w14:textId="77777777" w:rsidR="00202725" w:rsidRPr="00871353" w:rsidRDefault="00202725" w:rsidP="00191158">
            <w:pPr>
              <w:spacing w:after="0" w:line="240" w:lineRule="auto"/>
            </w:pPr>
            <w:r w:rsidRPr="00871353">
              <w:t xml:space="preserve">Employee </w:t>
            </w:r>
            <w:r>
              <w:t>S</w:t>
            </w:r>
            <w:r w:rsidRPr="00871353">
              <w:t>ignature:</w:t>
            </w:r>
          </w:p>
        </w:tc>
        <w:tc>
          <w:tcPr>
            <w:tcW w:w="7765" w:type="dxa"/>
            <w:gridSpan w:val="13"/>
            <w:shd w:val="clear" w:color="auto" w:fill="auto"/>
            <w:vAlign w:val="center"/>
          </w:tcPr>
          <w:p w14:paraId="448D9E2A" w14:textId="77777777" w:rsidR="00202725" w:rsidRPr="00871353" w:rsidRDefault="00202725" w:rsidP="00191158">
            <w:pPr>
              <w:spacing w:after="0" w:line="240" w:lineRule="auto"/>
            </w:pPr>
          </w:p>
        </w:tc>
        <w:tc>
          <w:tcPr>
            <w:tcW w:w="725" w:type="dxa"/>
            <w:shd w:val="clear" w:color="auto" w:fill="auto"/>
            <w:vAlign w:val="center"/>
          </w:tcPr>
          <w:p w14:paraId="07F987BB" w14:textId="77777777" w:rsidR="00202725" w:rsidRPr="00871353" w:rsidRDefault="00202725" w:rsidP="00191158">
            <w:pPr>
              <w:spacing w:after="0" w:line="240" w:lineRule="auto"/>
            </w:pPr>
            <w:r>
              <w:t>Date:</w:t>
            </w:r>
          </w:p>
        </w:tc>
        <w:tc>
          <w:tcPr>
            <w:tcW w:w="3464" w:type="dxa"/>
            <w:gridSpan w:val="5"/>
            <w:shd w:val="clear" w:color="auto" w:fill="auto"/>
            <w:vAlign w:val="center"/>
          </w:tcPr>
          <w:p w14:paraId="0AD8B594" w14:textId="77777777" w:rsidR="00202725" w:rsidRPr="00871353" w:rsidRDefault="00202725" w:rsidP="00191158">
            <w:pPr>
              <w:spacing w:after="0" w:line="240" w:lineRule="auto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02725" w:rsidRPr="00C77910" w14:paraId="27601181" w14:textId="77777777" w:rsidTr="00EA431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</w:trPr>
        <w:tc>
          <w:tcPr>
            <w:tcW w:w="14606" w:type="dxa"/>
            <w:gridSpan w:val="27"/>
            <w:shd w:val="clear" w:color="auto" w:fill="auto"/>
            <w:vAlign w:val="center"/>
          </w:tcPr>
          <w:p w14:paraId="2FE961F7" w14:textId="45D6E9EB" w:rsidR="00202725" w:rsidRPr="00F80DB0" w:rsidRDefault="00202725" w:rsidP="00191158">
            <w:pPr>
              <w:spacing w:after="0" w:line="240" w:lineRule="auto"/>
              <w:jc w:val="center"/>
              <w:rPr>
                <w:i/>
                <w:sz w:val="16"/>
                <w:szCs w:val="16"/>
              </w:rPr>
            </w:pPr>
            <w:r w:rsidRPr="00F80DB0">
              <w:rPr>
                <w:i/>
                <w:sz w:val="16"/>
                <w:szCs w:val="16"/>
              </w:rPr>
              <w:t>By signing and dating this form, I am certifying that my evaluating supervisor conducted a</w:t>
            </w:r>
            <w:r w:rsidR="00C4188C">
              <w:rPr>
                <w:i/>
                <w:sz w:val="16"/>
                <w:szCs w:val="16"/>
              </w:rPr>
              <w:t>n</w:t>
            </w:r>
            <w:r w:rsidRPr="00F80DB0">
              <w:rPr>
                <w:i/>
                <w:sz w:val="16"/>
                <w:szCs w:val="16"/>
              </w:rPr>
              <w:t xml:space="preserve"> </w:t>
            </w:r>
            <w:r w:rsidR="00C4188C">
              <w:rPr>
                <w:i/>
                <w:sz w:val="16"/>
                <w:szCs w:val="16"/>
              </w:rPr>
              <w:t xml:space="preserve">evaluation </w:t>
            </w:r>
            <w:r w:rsidRPr="00F80DB0">
              <w:rPr>
                <w:i/>
                <w:sz w:val="16"/>
                <w:szCs w:val="16"/>
              </w:rPr>
              <w:t>session with me on the date shown.</w:t>
            </w:r>
          </w:p>
        </w:tc>
      </w:tr>
      <w:tr w:rsidR="00716939" w:rsidRPr="00C77910" w14:paraId="50228674" w14:textId="77777777" w:rsidTr="008741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</w:trPr>
        <w:tc>
          <w:tcPr>
            <w:tcW w:w="14606" w:type="dxa"/>
            <w:gridSpan w:val="27"/>
            <w:shd w:val="clear" w:color="auto" w:fill="B8CCE4" w:themeFill="accent1" w:themeFillTint="66"/>
            <w:vAlign w:val="center"/>
          </w:tcPr>
          <w:p w14:paraId="1F064F72" w14:textId="19098D39" w:rsidR="00716939" w:rsidRPr="00FB3814" w:rsidRDefault="00716939" w:rsidP="00874198">
            <w:pPr>
              <w:spacing w:after="0" w:line="240" w:lineRule="auto"/>
              <w:jc w:val="center"/>
              <w:rPr>
                <w:iCs/>
                <w:sz w:val="24"/>
                <w:szCs w:val="24"/>
              </w:rPr>
            </w:pPr>
            <w:r w:rsidRPr="00FB3814">
              <w:rPr>
                <w:rFonts w:asciiTheme="minorHAnsi" w:hAnsiTheme="minorHAnsi" w:cstheme="minorHAnsi"/>
                <w:b/>
                <w:sz w:val="24"/>
                <w:szCs w:val="24"/>
              </w:rPr>
              <w:t>Agency Human Resources Office Use Only</w:t>
            </w:r>
          </w:p>
        </w:tc>
      </w:tr>
      <w:tr w:rsidR="00874198" w:rsidRPr="00C77910" w14:paraId="3C4E7CC5" w14:textId="77777777" w:rsidTr="00373F7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84"/>
        </w:trPr>
        <w:tc>
          <w:tcPr>
            <w:tcW w:w="1825" w:type="dxa"/>
            <w:gridSpan w:val="5"/>
            <w:vAlign w:val="center"/>
          </w:tcPr>
          <w:p w14:paraId="65ACBB61" w14:textId="2F64EC8A" w:rsidR="00874198" w:rsidRPr="00AD08E3" w:rsidRDefault="00874198" w:rsidP="00373F73">
            <w:pPr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 w:rsidRPr="00C77910">
              <w:t xml:space="preserve">Date </w:t>
            </w:r>
            <w:r>
              <w:t>Evaluation</w:t>
            </w:r>
            <w:r w:rsidRPr="00C77910">
              <w:t xml:space="preserve"> Received in </w:t>
            </w:r>
            <w:r>
              <w:t>HR</w:t>
            </w:r>
            <w:r w:rsidRPr="00C77910">
              <w:t xml:space="preserve">: </w:t>
            </w:r>
          </w:p>
        </w:tc>
        <w:tc>
          <w:tcPr>
            <w:tcW w:w="793" w:type="dxa"/>
            <w:gridSpan w:val="2"/>
            <w:vAlign w:val="center"/>
          </w:tcPr>
          <w:p w14:paraId="2E9D7153" w14:textId="4DD33B34" w:rsidR="00874198" w:rsidRPr="00AD08E3" w:rsidRDefault="00874198" w:rsidP="00373F73">
            <w:pPr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417" w:type="dxa"/>
            <w:gridSpan w:val="4"/>
            <w:vAlign w:val="center"/>
          </w:tcPr>
          <w:p w14:paraId="69114502" w14:textId="3B932843" w:rsidR="00874198" w:rsidRPr="00AD08E3" w:rsidRDefault="00874198" w:rsidP="00373F73">
            <w:pPr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 w:rsidRPr="00F73119">
              <w:t>HR</w:t>
            </w:r>
            <w:r>
              <w:t xml:space="preserve"> </w:t>
            </w:r>
            <w:r w:rsidRPr="00F73119">
              <w:t xml:space="preserve">Staff Initial: </w:t>
            </w:r>
          </w:p>
        </w:tc>
        <w:tc>
          <w:tcPr>
            <w:tcW w:w="810" w:type="dxa"/>
            <w:gridSpan w:val="2"/>
            <w:vAlign w:val="center"/>
          </w:tcPr>
          <w:p w14:paraId="56913EFC" w14:textId="177C5B2C" w:rsidR="00874198" w:rsidRPr="00AD08E3" w:rsidRDefault="00874198" w:rsidP="00373F73">
            <w:pPr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150" w:type="dxa"/>
            <w:gridSpan w:val="5"/>
            <w:vAlign w:val="center"/>
          </w:tcPr>
          <w:p w14:paraId="1D2A1A8C" w14:textId="18C26FBE" w:rsidR="00874198" w:rsidRPr="00AD08E3" w:rsidRDefault="00874198" w:rsidP="00373F73">
            <w:pPr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>
              <w:t>Evaluating Supervisor Compliance (Y/N)</w:t>
            </w:r>
          </w:p>
        </w:tc>
        <w:tc>
          <w:tcPr>
            <w:tcW w:w="900" w:type="dxa"/>
            <w:gridSpan w:val="2"/>
            <w:vAlign w:val="center"/>
          </w:tcPr>
          <w:p w14:paraId="73492DE5" w14:textId="76458DCF" w:rsidR="00874198" w:rsidRPr="00AD08E3" w:rsidRDefault="00874198" w:rsidP="00373F73">
            <w:pPr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240" w:type="dxa"/>
            <w:gridSpan w:val="6"/>
            <w:vAlign w:val="center"/>
          </w:tcPr>
          <w:p w14:paraId="59729D81" w14:textId="655E2A78" w:rsidR="00874198" w:rsidRPr="00AD08E3" w:rsidRDefault="00874198" w:rsidP="00373F73">
            <w:pPr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>
              <w:t>Second Level Evaluator Compliance (Y/N)</w:t>
            </w:r>
          </w:p>
        </w:tc>
        <w:tc>
          <w:tcPr>
            <w:tcW w:w="1471" w:type="dxa"/>
            <w:vAlign w:val="center"/>
          </w:tcPr>
          <w:p w14:paraId="46DA35CB" w14:textId="68902990" w:rsidR="00874198" w:rsidRPr="00AD08E3" w:rsidRDefault="00874198" w:rsidP="00373F73">
            <w:pPr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74198" w:rsidRPr="00C77910" w14:paraId="2FC0C53C" w14:textId="77777777" w:rsidTr="00FB381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4606" w:type="dxa"/>
            <w:gridSpan w:val="27"/>
            <w:shd w:val="clear" w:color="auto" w:fill="1663A4"/>
            <w:vAlign w:val="center"/>
          </w:tcPr>
          <w:p w14:paraId="11602038" w14:textId="3601B31D" w:rsidR="00874198" w:rsidRDefault="00874198" w:rsidP="00874198">
            <w:pPr>
              <w:spacing w:after="0" w:line="240" w:lineRule="auto"/>
              <w:jc w:val="center"/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>Agency Human Resources Options Only</w:t>
            </w:r>
          </w:p>
        </w:tc>
      </w:tr>
      <w:tr w:rsidR="00FB3814" w:rsidRPr="00C77910" w14:paraId="4CF3DA83" w14:textId="77777777" w:rsidTr="00EA431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84"/>
        </w:trPr>
        <w:tc>
          <w:tcPr>
            <w:tcW w:w="805" w:type="dxa"/>
            <w:shd w:val="clear" w:color="auto" w:fill="C6D9F1" w:themeFill="text2" w:themeFillTint="33"/>
            <w:vAlign w:val="center"/>
          </w:tcPr>
          <w:p w14:paraId="77F7D23D" w14:textId="6FD031E4" w:rsidR="00FB3814" w:rsidRDefault="00FB3814" w:rsidP="00FB3814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ascii="Goudy Old Style" w:hAnsi="Goudy Old Style"/>
                <w:color w:val="000000" w:themeColor="text1"/>
                <w:sz w:val="32"/>
                <w:szCs w:val="3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oudy Old Style" w:hAnsi="Goudy Old Style"/>
                <w:color w:val="000000" w:themeColor="text1"/>
                <w:sz w:val="32"/>
                <w:szCs w:val="32"/>
              </w:rPr>
              <w:instrText xml:space="preserve"> FORMCHECKBOX </w:instrText>
            </w:r>
            <w:r w:rsidR="009D57C1">
              <w:rPr>
                <w:rFonts w:ascii="Goudy Old Style" w:hAnsi="Goudy Old Style"/>
                <w:color w:val="000000" w:themeColor="text1"/>
                <w:sz w:val="32"/>
                <w:szCs w:val="32"/>
              </w:rPr>
            </w:r>
            <w:r w:rsidR="009D57C1">
              <w:rPr>
                <w:rFonts w:ascii="Goudy Old Style" w:hAnsi="Goudy Old Style"/>
                <w:color w:val="000000" w:themeColor="text1"/>
                <w:sz w:val="32"/>
                <w:szCs w:val="32"/>
              </w:rPr>
              <w:fldChar w:fldCharType="separate"/>
            </w:r>
            <w:r>
              <w:rPr>
                <w:rFonts w:ascii="Goudy Old Style" w:hAnsi="Goudy Old Style"/>
                <w:color w:val="000000" w:themeColor="text1"/>
                <w:sz w:val="32"/>
                <w:szCs w:val="32"/>
              </w:rPr>
              <w:fldChar w:fldCharType="end"/>
            </w:r>
          </w:p>
        </w:tc>
        <w:tc>
          <w:tcPr>
            <w:tcW w:w="6390" w:type="dxa"/>
            <w:gridSpan w:val="14"/>
            <w:shd w:val="clear" w:color="auto" w:fill="C6D9F1" w:themeFill="text2" w:themeFillTint="33"/>
            <w:vAlign w:val="center"/>
          </w:tcPr>
          <w:p w14:paraId="2116E11B" w14:textId="77777777" w:rsidR="00FB3814" w:rsidRDefault="00FB3814" w:rsidP="00EA4318">
            <w:pPr>
              <w:shd w:val="clear" w:color="auto" w:fill="C6D9F1" w:themeFill="text2" w:themeFillTint="33"/>
              <w:contextualSpacing/>
              <w:rPr>
                <w:rFonts w:cstheme="minorHAnsi"/>
                <w:color w:val="000000" w:themeColor="text1"/>
                <w:sz w:val="16"/>
                <w:szCs w:val="16"/>
              </w:rPr>
            </w:pPr>
            <w:r w:rsidRPr="00D855A1">
              <w:rPr>
                <w:rFonts w:cstheme="minorHAnsi"/>
                <w:color w:val="000000" w:themeColor="text1"/>
                <w:sz w:val="24"/>
                <w:szCs w:val="24"/>
                <w:u w:val="single"/>
              </w:rPr>
              <w:t>UNRATED</w:t>
            </w:r>
            <w:r>
              <w:rPr>
                <w:rFonts w:cstheme="minorHAnsi"/>
                <w:color w:val="000000" w:themeColor="text1"/>
                <w:sz w:val="16"/>
                <w:szCs w:val="16"/>
              </w:rPr>
              <w:t xml:space="preserve"> </w:t>
            </w:r>
          </w:p>
          <w:p w14:paraId="7949751A" w14:textId="05C6843B" w:rsidR="00FB3814" w:rsidRDefault="00FB3814" w:rsidP="00EA4318">
            <w:pPr>
              <w:spacing w:after="0" w:line="240" w:lineRule="auto"/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Transition period performance ratings not rendered by December 31, 2024, shall be considered untimely and result in a rating of “Unrated.”</w:t>
            </w:r>
          </w:p>
        </w:tc>
        <w:tc>
          <w:tcPr>
            <w:tcW w:w="900" w:type="dxa"/>
            <w:gridSpan w:val="2"/>
            <w:shd w:val="clear" w:color="auto" w:fill="C6D9F1" w:themeFill="text2" w:themeFillTint="33"/>
            <w:vAlign w:val="center"/>
          </w:tcPr>
          <w:p w14:paraId="121E6BE5" w14:textId="2BCB807C" w:rsidR="00FB3814" w:rsidRDefault="00FB3814" w:rsidP="00FB3814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32"/>
                <w:szCs w:val="36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theme="minorHAnsi"/>
                <w:color w:val="000000" w:themeColor="text1"/>
                <w:sz w:val="32"/>
                <w:szCs w:val="36"/>
              </w:rPr>
              <w:instrText xml:space="preserve"> FORMCHECKBOX </w:instrText>
            </w:r>
            <w:r w:rsidR="009D57C1">
              <w:rPr>
                <w:rFonts w:cstheme="minorHAnsi"/>
                <w:color w:val="000000" w:themeColor="text1"/>
                <w:sz w:val="32"/>
                <w:szCs w:val="36"/>
              </w:rPr>
            </w:r>
            <w:r w:rsidR="009D57C1">
              <w:rPr>
                <w:rFonts w:cstheme="minorHAnsi"/>
                <w:color w:val="000000" w:themeColor="text1"/>
                <w:sz w:val="32"/>
                <w:szCs w:val="36"/>
              </w:rPr>
              <w:fldChar w:fldCharType="separate"/>
            </w:r>
            <w:r>
              <w:rPr>
                <w:rFonts w:cstheme="minorHAnsi"/>
                <w:color w:val="000000" w:themeColor="text1"/>
                <w:sz w:val="32"/>
                <w:szCs w:val="36"/>
              </w:rPr>
              <w:fldChar w:fldCharType="end"/>
            </w:r>
          </w:p>
        </w:tc>
        <w:tc>
          <w:tcPr>
            <w:tcW w:w="6511" w:type="dxa"/>
            <w:gridSpan w:val="10"/>
            <w:shd w:val="clear" w:color="auto" w:fill="C6D9F1" w:themeFill="text2" w:themeFillTint="33"/>
            <w:vAlign w:val="center"/>
          </w:tcPr>
          <w:p w14:paraId="390CDF9A" w14:textId="77777777" w:rsidR="00FB3814" w:rsidRDefault="00FB3814" w:rsidP="00EA4318">
            <w:pPr>
              <w:contextualSpacing/>
              <w:rPr>
                <w:rFonts w:cstheme="minorHAnsi"/>
                <w:b/>
                <w:bCs/>
                <w:color w:val="000000" w:themeColor="text1"/>
                <w:sz w:val="24"/>
                <w:szCs w:val="24"/>
                <w:u w:val="single"/>
              </w:rPr>
            </w:pPr>
            <w:r w:rsidRPr="00D855A1">
              <w:rPr>
                <w:rFonts w:cstheme="minorHAnsi"/>
                <w:color w:val="000000" w:themeColor="text1"/>
                <w:sz w:val="24"/>
                <w:szCs w:val="24"/>
                <w:u w:val="single"/>
              </w:rPr>
              <w:t>NOT EVALUATED</w:t>
            </w:r>
          </w:p>
          <w:p w14:paraId="65AA2FAD" w14:textId="3DEAE685" w:rsidR="00FB3814" w:rsidRDefault="00FB3814" w:rsidP="00EA4318">
            <w:pPr>
              <w:spacing w:after="0" w:line="240" w:lineRule="auto"/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cstheme="minorHAnsi"/>
                <w:color w:val="000000" w:themeColor="text1"/>
                <w:sz w:val="16"/>
                <w:szCs w:val="16"/>
              </w:rPr>
              <w:t>Classified employees appointed on or after December 1, 2024, shall be rated as “Not Evaluated.”</w:t>
            </w:r>
          </w:p>
        </w:tc>
      </w:tr>
    </w:tbl>
    <w:p w14:paraId="6CE95461" w14:textId="77777777" w:rsidR="00542A86" w:rsidRDefault="00542A86" w:rsidP="00EA4318"/>
    <w:sectPr w:rsidR="00542A86" w:rsidSect="009C2824">
      <w:pgSz w:w="15840" w:h="12240" w:orient="landscape"/>
      <w:pgMar w:top="720" w:right="720" w:bottom="720" w:left="720" w:header="432" w:footer="432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E41C0" w14:textId="77777777" w:rsidR="009C2824" w:rsidRDefault="009C2824" w:rsidP="00153E40">
      <w:pPr>
        <w:spacing w:after="0" w:line="240" w:lineRule="auto"/>
      </w:pPr>
      <w:r>
        <w:separator/>
      </w:r>
    </w:p>
  </w:endnote>
  <w:endnote w:type="continuationSeparator" w:id="0">
    <w:p w14:paraId="386E2DDD" w14:textId="77777777" w:rsidR="009C2824" w:rsidRDefault="009C2824" w:rsidP="001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28596650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72075CCD" w14:textId="77777777" w:rsidR="00F60265" w:rsidRDefault="00F60265">
            <w:pPr>
              <w:pStyle w:val="Footer"/>
              <w:jc w:val="center"/>
            </w:pPr>
            <w:r w:rsidRPr="00F60265">
              <w:rPr>
                <w:sz w:val="20"/>
                <w:szCs w:val="20"/>
              </w:rPr>
              <w:t xml:space="preserve">Page </w:t>
            </w:r>
            <w:r w:rsidRPr="00F60265">
              <w:rPr>
                <w:bCs/>
                <w:sz w:val="20"/>
                <w:szCs w:val="20"/>
              </w:rPr>
              <w:fldChar w:fldCharType="begin"/>
            </w:r>
            <w:r w:rsidRPr="00F60265">
              <w:rPr>
                <w:bCs/>
                <w:sz w:val="20"/>
                <w:szCs w:val="20"/>
              </w:rPr>
              <w:instrText xml:space="preserve"> PAGE </w:instrText>
            </w:r>
            <w:r w:rsidRPr="00F60265">
              <w:rPr>
                <w:bCs/>
                <w:sz w:val="20"/>
                <w:szCs w:val="20"/>
              </w:rPr>
              <w:fldChar w:fldCharType="separate"/>
            </w:r>
            <w:r w:rsidR="00185310">
              <w:rPr>
                <w:bCs/>
                <w:noProof/>
                <w:sz w:val="20"/>
                <w:szCs w:val="20"/>
              </w:rPr>
              <w:t>2</w:t>
            </w:r>
            <w:r w:rsidRPr="00F60265">
              <w:rPr>
                <w:bCs/>
                <w:sz w:val="20"/>
                <w:szCs w:val="20"/>
              </w:rPr>
              <w:fldChar w:fldCharType="end"/>
            </w:r>
            <w:r w:rsidRPr="00F60265">
              <w:rPr>
                <w:sz w:val="20"/>
                <w:szCs w:val="20"/>
              </w:rPr>
              <w:t xml:space="preserve"> of </w:t>
            </w:r>
            <w:r w:rsidRPr="00F60265">
              <w:rPr>
                <w:bCs/>
                <w:sz w:val="20"/>
                <w:szCs w:val="20"/>
              </w:rPr>
              <w:fldChar w:fldCharType="begin"/>
            </w:r>
            <w:r w:rsidRPr="00F60265">
              <w:rPr>
                <w:bCs/>
                <w:sz w:val="20"/>
                <w:szCs w:val="20"/>
              </w:rPr>
              <w:instrText xml:space="preserve"> NUMPAGES  </w:instrText>
            </w:r>
            <w:r w:rsidRPr="00F60265">
              <w:rPr>
                <w:bCs/>
                <w:sz w:val="20"/>
                <w:szCs w:val="20"/>
              </w:rPr>
              <w:fldChar w:fldCharType="separate"/>
            </w:r>
            <w:r w:rsidR="00185310">
              <w:rPr>
                <w:bCs/>
                <w:noProof/>
                <w:sz w:val="20"/>
                <w:szCs w:val="20"/>
              </w:rPr>
              <w:t>3</w:t>
            </w:r>
            <w:r w:rsidRPr="00F60265">
              <w:rPr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1F8006EE" w14:textId="77777777" w:rsidR="00F60265" w:rsidRDefault="00F602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B9ADA" w14:textId="77777777" w:rsidR="005431CC" w:rsidRDefault="005431CC" w:rsidP="006C5F4E">
    <w:pPr>
      <w:pStyle w:val="Footer"/>
      <w:jc w:val="center"/>
    </w:pPr>
    <w:r w:rsidRPr="00C77910">
      <w:rPr>
        <w:sz w:val="20"/>
      </w:rPr>
      <w:t xml:space="preserve">Page </w:t>
    </w:r>
    <w:r w:rsidR="00F22FB6" w:rsidRPr="00C77910">
      <w:rPr>
        <w:sz w:val="20"/>
      </w:rPr>
      <w:fldChar w:fldCharType="begin"/>
    </w:r>
    <w:r w:rsidRPr="00C77910">
      <w:rPr>
        <w:sz w:val="20"/>
      </w:rPr>
      <w:instrText xml:space="preserve"> PAGE </w:instrText>
    </w:r>
    <w:r w:rsidR="00F22FB6" w:rsidRPr="00C77910">
      <w:rPr>
        <w:sz w:val="20"/>
      </w:rPr>
      <w:fldChar w:fldCharType="separate"/>
    </w:r>
    <w:r w:rsidR="00185310">
      <w:rPr>
        <w:noProof/>
        <w:sz w:val="20"/>
      </w:rPr>
      <w:t>1</w:t>
    </w:r>
    <w:r w:rsidR="00F22FB6" w:rsidRPr="00C77910">
      <w:rPr>
        <w:sz w:val="20"/>
      </w:rPr>
      <w:fldChar w:fldCharType="end"/>
    </w:r>
    <w:r w:rsidRPr="00C77910">
      <w:rPr>
        <w:sz w:val="20"/>
      </w:rPr>
      <w:t xml:space="preserve"> of </w:t>
    </w:r>
    <w:r w:rsidR="00F22FB6" w:rsidRPr="00C77910">
      <w:rPr>
        <w:sz w:val="20"/>
      </w:rPr>
      <w:fldChar w:fldCharType="begin"/>
    </w:r>
    <w:r w:rsidRPr="00C77910">
      <w:rPr>
        <w:sz w:val="20"/>
      </w:rPr>
      <w:instrText xml:space="preserve"> NUMPAGES  </w:instrText>
    </w:r>
    <w:r w:rsidR="00F22FB6" w:rsidRPr="00C77910">
      <w:rPr>
        <w:sz w:val="20"/>
      </w:rPr>
      <w:fldChar w:fldCharType="separate"/>
    </w:r>
    <w:r w:rsidR="00185310">
      <w:rPr>
        <w:noProof/>
        <w:sz w:val="20"/>
      </w:rPr>
      <w:t>3</w:t>
    </w:r>
    <w:r w:rsidR="00F22FB6" w:rsidRPr="00C77910">
      <w:rPr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33566668"/>
      <w:docPartObj>
        <w:docPartGallery w:val="Page Numbers (Bottom of Page)"/>
        <w:docPartUnique/>
      </w:docPartObj>
    </w:sdtPr>
    <w:sdtEndPr/>
    <w:sdtContent>
      <w:sdt>
        <w:sdtPr>
          <w:id w:val="-644584183"/>
          <w:docPartObj>
            <w:docPartGallery w:val="Page Numbers (Top of Page)"/>
            <w:docPartUnique/>
          </w:docPartObj>
        </w:sdtPr>
        <w:sdtEndPr/>
        <w:sdtContent>
          <w:p w14:paraId="49FE7DDA" w14:textId="77777777" w:rsidR="00F60265" w:rsidRDefault="00F60265">
            <w:pPr>
              <w:pStyle w:val="Footer"/>
              <w:jc w:val="center"/>
            </w:pPr>
            <w:r w:rsidRPr="00F60265">
              <w:rPr>
                <w:sz w:val="20"/>
                <w:szCs w:val="20"/>
              </w:rPr>
              <w:t xml:space="preserve">Page </w:t>
            </w:r>
            <w:r w:rsidRPr="00F60265">
              <w:rPr>
                <w:bCs/>
                <w:sz w:val="20"/>
                <w:szCs w:val="20"/>
              </w:rPr>
              <w:fldChar w:fldCharType="begin"/>
            </w:r>
            <w:r w:rsidRPr="00F60265">
              <w:rPr>
                <w:bCs/>
                <w:sz w:val="20"/>
                <w:szCs w:val="20"/>
              </w:rPr>
              <w:instrText xml:space="preserve"> PAGE </w:instrText>
            </w:r>
            <w:r w:rsidRPr="00F60265">
              <w:rPr>
                <w:bCs/>
                <w:sz w:val="20"/>
                <w:szCs w:val="20"/>
              </w:rPr>
              <w:fldChar w:fldCharType="separate"/>
            </w:r>
            <w:r w:rsidR="00185310">
              <w:rPr>
                <w:bCs/>
                <w:noProof/>
                <w:sz w:val="20"/>
                <w:szCs w:val="20"/>
              </w:rPr>
              <w:t>3</w:t>
            </w:r>
            <w:r w:rsidRPr="00F60265">
              <w:rPr>
                <w:bCs/>
                <w:sz w:val="20"/>
                <w:szCs w:val="20"/>
              </w:rPr>
              <w:fldChar w:fldCharType="end"/>
            </w:r>
            <w:r w:rsidRPr="00F60265">
              <w:rPr>
                <w:sz w:val="20"/>
                <w:szCs w:val="20"/>
              </w:rPr>
              <w:t xml:space="preserve"> of </w:t>
            </w:r>
            <w:r w:rsidRPr="00F60265">
              <w:rPr>
                <w:bCs/>
                <w:sz w:val="20"/>
                <w:szCs w:val="20"/>
              </w:rPr>
              <w:fldChar w:fldCharType="begin"/>
            </w:r>
            <w:r w:rsidRPr="00F60265">
              <w:rPr>
                <w:bCs/>
                <w:sz w:val="20"/>
                <w:szCs w:val="20"/>
              </w:rPr>
              <w:instrText xml:space="preserve"> NUMPAGES  </w:instrText>
            </w:r>
            <w:r w:rsidRPr="00F60265">
              <w:rPr>
                <w:bCs/>
                <w:sz w:val="20"/>
                <w:szCs w:val="20"/>
              </w:rPr>
              <w:fldChar w:fldCharType="separate"/>
            </w:r>
            <w:r w:rsidR="00185310">
              <w:rPr>
                <w:bCs/>
                <w:noProof/>
                <w:sz w:val="20"/>
                <w:szCs w:val="20"/>
              </w:rPr>
              <w:t>3</w:t>
            </w:r>
            <w:r w:rsidRPr="00F60265">
              <w:rPr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432EE20C" w14:textId="77777777" w:rsidR="00F60265" w:rsidRDefault="00F602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49F649" w14:textId="77777777" w:rsidR="009C2824" w:rsidRDefault="009C2824" w:rsidP="00153E40">
      <w:pPr>
        <w:spacing w:after="0" w:line="240" w:lineRule="auto"/>
      </w:pPr>
      <w:r>
        <w:separator/>
      </w:r>
    </w:p>
  </w:footnote>
  <w:footnote w:type="continuationSeparator" w:id="0">
    <w:p w14:paraId="1A37656D" w14:textId="77777777" w:rsidR="009C2824" w:rsidRDefault="009C2824" w:rsidP="00153E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A23DA" w14:textId="78645A62" w:rsidR="00A50652" w:rsidRPr="00A50652" w:rsidRDefault="00A50652" w:rsidP="00A50652">
    <w:pPr>
      <w:pStyle w:val="NoSpacing"/>
      <w:jc w:val="right"/>
      <w:rPr>
        <w:rFonts w:ascii="Century Gothic" w:hAnsi="Century Gothic"/>
        <w:sz w:val="28"/>
        <w:szCs w:val="28"/>
      </w:rPr>
    </w:pPr>
    <w:r w:rsidRPr="00A50652">
      <w:rPr>
        <w:rFonts w:ascii="Century Gothic" w:hAnsi="Century Gothic"/>
        <w:sz w:val="28"/>
        <w:szCs w:val="28"/>
      </w:rPr>
      <w:t xml:space="preserve">SCS </w:t>
    </w:r>
    <w:r w:rsidR="00B65C47">
      <w:rPr>
        <w:rFonts w:ascii="Century Gothic" w:hAnsi="Century Gothic"/>
        <w:sz w:val="28"/>
        <w:szCs w:val="28"/>
      </w:rPr>
      <w:t>Chapter</w:t>
    </w:r>
    <w:r w:rsidR="00060C7A">
      <w:rPr>
        <w:rFonts w:ascii="Century Gothic" w:hAnsi="Century Gothic"/>
        <w:sz w:val="28"/>
        <w:szCs w:val="28"/>
      </w:rPr>
      <w:t xml:space="preserve"> 18 </w:t>
    </w:r>
    <w:r w:rsidRPr="00A50652">
      <w:rPr>
        <w:rFonts w:ascii="Century Gothic" w:hAnsi="Century Gothic"/>
        <w:sz w:val="28"/>
        <w:szCs w:val="28"/>
      </w:rPr>
      <w:t>Transition Form</w:t>
    </w:r>
    <w:r w:rsidR="00542A86">
      <w:rPr>
        <w:rFonts w:ascii="Century Gothic" w:hAnsi="Century Gothic"/>
        <w:sz w:val="28"/>
        <w:szCs w:val="28"/>
      </w:rPr>
      <w:t>s</w:t>
    </w:r>
    <w:r w:rsidR="00542A86">
      <w:rPr>
        <w:rFonts w:ascii="Century Gothic" w:hAnsi="Century Gothic"/>
        <w:bCs/>
        <w:sz w:val="28"/>
        <w:szCs w:val="28"/>
      </w:rPr>
      <w:t xml:space="preserve"> </w:t>
    </w:r>
    <w:r w:rsidRPr="00B0282C">
      <w:rPr>
        <w:rFonts w:ascii="Century Gothic" w:hAnsi="Century Gothic"/>
        <w:bCs/>
        <w:sz w:val="28"/>
        <w:szCs w:val="28"/>
      </w:rPr>
      <w:t>–</w:t>
    </w:r>
    <w:r w:rsidRPr="00A50652">
      <w:rPr>
        <w:rFonts w:ascii="Century Gothic" w:hAnsi="Century Gothic"/>
        <w:sz w:val="28"/>
        <w:szCs w:val="28"/>
      </w:rPr>
      <w:t xml:space="preserve"> Performance Evaluation System</w:t>
    </w:r>
  </w:p>
  <w:p w14:paraId="4EDE3DAF" w14:textId="77777777" w:rsidR="00A50652" w:rsidRPr="00A50652" w:rsidRDefault="00A50652" w:rsidP="00A50652">
    <w:pPr>
      <w:pStyle w:val="NoSpacing"/>
      <w:jc w:val="right"/>
      <w:rPr>
        <w:rFonts w:ascii="Century Gothic" w:hAnsi="Century Gothic"/>
        <w:sz w:val="28"/>
        <w:szCs w:val="28"/>
      </w:rPr>
    </w:pPr>
    <w:r w:rsidRPr="00A50652">
      <w:rPr>
        <w:rFonts w:ascii="Century Gothic" w:hAnsi="Century Gothic"/>
        <w:sz w:val="28"/>
        <w:szCs w:val="28"/>
      </w:rPr>
      <w:t>to Continuous Performance Management</w:t>
    </w:r>
  </w:p>
  <w:p w14:paraId="17079984" w14:textId="759F9605" w:rsidR="00AC2884" w:rsidRDefault="00AC2884" w:rsidP="00AC2884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3703D1"/>
    <w:multiLevelType w:val="hybridMultilevel"/>
    <w:tmpl w:val="5324F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63444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forms" w:enforcement="0"/>
  <w:styleLockTheme/>
  <w:styleLockQFSet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KzMLGwNDE3tzQyNrNQ0lEKTi0uzszPAykwqQUAMbDjeSwAAAA="/>
  </w:docVars>
  <w:rsids>
    <w:rsidRoot w:val="00153E40"/>
    <w:rsid w:val="00003D4B"/>
    <w:rsid w:val="00010CBE"/>
    <w:rsid w:val="000119DD"/>
    <w:rsid w:val="00020A61"/>
    <w:rsid w:val="0002667F"/>
    <w:rsid w:val="00035C70"/>
    <w:rsid w:val="00053EDD"/>
    <w:rsid w:val="00060C7A"/>
    <w:rsid w:val="00067F94"/>
    <w:rsid w:val="000703B7"/>
    <w:rsid w:val="00071099"/>
    <w:rsid w:val="00072EEB"/>
    <w:rsid w:val="00096747"/>
    <w:rsid w:val="000A3A50"/>
    <w:rsid w:val="000A4155"/>
    <w:rsid w:val="000C2828"/>
    <w:rsid w:val="000C576F"/>
    <w:rsid w:val="000E0617"/>
    <w:rsid w:val="000E0764"/>
    <w:rsid w:val="000E26AE"/>
    <w:rsid w:val="000E3CB4"/>
    <w:rsid w:val="000E6592"/>
    <w:rsid w:val="000F3FF0"/>
    <w:rsid w:val="000F7291"/>
    <w:rsid w:val="001037B9"/>
    <w:rsid w:val="00105937"/>
    <w:rsid w:val="00105D77"/>
    <w:rsid w:val="0011073D"/>
    <w:rsid w:val="00111C65"/>
    <w:rsid w:val="001137DB"/>
    <w:rsid w:val="0011427A"/>
    <w:rsid w:val="001217A7"/>
    <w:rsid w:val="00121D0E"/>
    <w:rsid w:val="00126200"/>
    <w:rsid w:val="00137EF4"/>
    <w:rsid w:val="00145E28"/>
    <w:rsid w:val="00153E40"/>
    <w:rsid w:val="001579F9"/>
    <w:rsid w:val="0016586C"/>
    <w:rsid w:val="00174AC1"/>
    <w:rsid w:val="00183F88"/>
    <w:rsid w:val="00185310"/>
    <w:rsid w:val="001873C4"/>
    <w:rsid w:val="00195B3C"/>
    <w:rsid w:val="001B1034"/>
    <w:rsid w:val="001B7BB9"/>
    <w:rsid w:val="001C11A2"/>
    <w:rsid w:val="001C5769"/>
    <w:rsid w:val="001F72CD"/>
    <w:rsid w:val="00200320"/>
    <w:rsid w:val="00200E19"/>
    <w:rsid w:val="00202725"/>
    <w:rsid w:val="002028F8"/>
    <w:rsid w:val="00206474"/>
    <w:rsid w:val="002177D3"/>
    <w:rsid w:val="0023122E"/>
    <w:rsid w:val="00245D1C"/>
    <w:rsid w:val="00250761"/>
    <w:rsid w:val="002771AC"/>
    <w:rsid w:val="002829E5"/>
    <w:rsid w:val="002841DE"/>
    <w:rsid w:val="0028438A"/>
    <w:rsid w:val="00291DBD"/>
    <w:rsid w:val="002971F7"/>
    <w:rsid w:val="002A112A"/>
    <w:rsid w:val="002B3E52"/>
    <w:rsid w:val="002B7AED"/>
    <w:rsid w:val="002C0434"/>
    <w:rsid w:val="002C0FC8"/>
    <w:rsid w:val="003001E2"/>
    <w:rsid w:val="00302F3D"/>
    <w:rsid w:val="0030550B"/>
    <w:rsid w:val="00305E1C"/>
    <w:rsid w:val="00315539"/>
    <w:rsid w:val="0032152B"/>
    <w:rsid w:val="00326F23"/>
    <w:rsid w:val="00333C07"/>
    <w:rsid w:val="003371F2"/>
    <w:rsid w:val="0033723A"/>
    <w:rsid w:val="00363E48"/>
    <w:rsid w:val="00373F73"/>
    <w:rsid w:val="003800E2"/>
    <w:rsid w:val="00385980"/>
    <w:rsid w:val="00392E38"/>
    <w:rsid w:val="003A1A15"/>
    <w:rsid w:val="003D620F"/>
    <w:rsid w:val="003E2433"/>
    <w:rsid w:val="0040003E"/>
    <w:rsid w:val="004007A7"/>
    <w:rsid w:val="00406008"/>
    <w:rsid w:val="004079B2"/>
    <w:rsid w:val="004155DF"/>
    <w:rsid w:val="0042357C"/>
    <w:rsid w:val="00433CD2"/>
    <w:rsid w:val="00437809"/>
    <w:rsid w:val="00440FAE"/>
    <w:rsid w:val="00446EA1"/>
    <w:rsid w:val="00451C1B"/>
    <w:rsid w:val="00453D41"/>
    <w:rsid w:val="00457461"/>
    <w:rsid w:val="00467E5A"/>
    <w:rsid w:val="0049620E"/>
    <w:rsid w:val="004A17BE"/>
    <w:rsid w:val="004A3793"/>
    <w:rsid w:val="004A4CE8"/>
    <w:rsid w:val="004B2A72"/>
    <w:rsid w:val="004C1EB1"/>
    <w:rsid w:val="004C4C38"/>
    <w:rsid w:val="004C6C51"/>
    <w:rsid w:val="004D109D"/>
    <w:rsid w:val="004E3DE9"/>
    <w:rsid w:val="00500279"/>
    <w:rsid w:val="00505D2B"/>
    <w:rsid w:val="005216A0"/>
    <w:rsid w:val="00535E91"/>
    <w:rsid w:val="005367D3"/>
    <w:rsid w:val="00542A86"/>
    <w:rsid w:val="005431CC"/>
    <w:rsid w:val="0055183F"/>
    <w:rsid w:val="00556D4E"/>
    <w:rsid w:val="005612B4"/>
    <w:rsid w:val="0057326F"/>
    <w:rsid w:val="00577ECE"/>
    <w:rsid w:val="00592BBF"/>
    <w:rsid w:val="00596AB8"/>
    <w:rsid w:val="005A64FB"/>
    <w:rsid w:val="005B2175"/>
    <w:rsid w:val="005D24A8"/>
    <w:rsid w:val="005E0057"/>
    <w:rsid w:val="005E03A8"/>
    <w:rsid w:val="005E4874"/>
    <w:rsid w:val="005E5753"/>
    <w:rsid w:val="005F67AD"/>
    <w:rsid w:val="005F6B90"/>
    <w:rsid w:val="00606B17"/>
    <w:rsid w:val="006160EE"/>
    <w:rsid w:val="006205AE"/>
    <w:rsid w:val="00621182"/>
    <w:rsid w:val="00623413"/>
    <w:rsid w:val="00630036"/>
    <w:rsid w:val="00630941"/>
    <w:rsid w:val="0063668E"/>
    <w:rsid w:val="006410C0"/>
    <w:rsid w:val="00641227"/>
    <w:rsid w:val="00643485"/>
    <w:rsid w:val="006458F6"/>
    <w:rsid w:val="00645CD7"/>
    <w:rsid w:val="00646405"/>
    <w:rsid w:val="006627F9"/>
    <w:rsid w:val="006707BD"/>
    <w:rsid w:val="00672BFB"/>
    <w:rsid w:val="006A1EEF"/>
    <w:rsid w:val="006A24F0"/>
    <w:rsid w:val="006B2605"/>
    <w:rsid w:val="006C3064"/>
    <w:rsid w:val="006C5F4E"/>
    <w:rsid w:val="006E47C7"/>
    <w:rsid w:val="006F4994"/>
    <w:rsid w:val="006F51A1"/>
    <w:rsid w:val="0070084B"/>
    <w:rsid w:val="007016FB"/>
    <w:rsid w:val="00705772"/>
    <w:rsid w:val="00716939"/>
    <w:rsid w:val="00765E44"/>
    <w:rsid w:val="00767C6B"/>
    <w:rsid w:val="00771B25"/>
    <w:rsid w:val="00783B72"/>
    <w:rsid w:val="00783CA3"/>
    <w:rsid w:val="00794B13"/>
    <w:rsid w:val="007A1EC0"/>
    <w:rsid w:val="007A73BC"/>
    <w:rsid w:val="007A7F06"/>
    <w:rsid w:val="007B19D9"/>
    <w:rsid w:val="007D1A39"/>
    <w:rsid w:val="007E22E2"/>
    <w:rsid w:val="007E4BF3"/>
    <w:rsid w:val="007E7CAE"/>
    <w:rsid w:val="00825129"/>
    <w:rsid w:val="00830187"/>
    <w:rsid w:val="00834029"/>
    <w:rsid w:val="00837848"/>
    <w:rsid w:val="00837C89"/>
    <w:rsid w:val="008433B3"/>
    <w:rsid w:val="0085340B"/>
    <w:rsid w:val="0086457A"/>
    <w:rsid w:val="00871353"/>
    <w:rsid w:val="00874198"/>
    <w:rsid w:val="008778B2"/>
    <w:rsid w:val="00880007"/>
    <w:rsid w:val="008815A0"/>
    <w:rsid w:val="00883A36"/>
    <w:rsid w:val="008931D6"/>
    <w:rsid w:val="00893FFA"/>
    <w:rsid w:val="0089581A"/>
    <w:rsid w:val="00896718"/>
    <w:rsid w:val="008A0F17"/>
    <w:rsid w:val="008A3928"/>
    <w:rsid w:val="008B249D"/>
    <w:rsid w:val="008B363F"/>
    <w:rsid w:val="008B4B23"/>
    <w:rsid w:val="008B5ED2"/>
    <w:rsid w:val="008B617D"/>
    <w:rsid w:val="008D3DAC"/>
    <w:rsid w:val="008D649D"/>
    <w:rsid w:val="008F2491"/>
    <w:rsid w:val="008F295F"/>
    <w:rsid w:val="008F2B37"/>
    <w:rsid w:val="008F6295"/>
    <w:rsid w:val="0090392E"/>
    <w:rsid w:val="00904D47"/>
    <w:rsid w:val="00915260"/>
    <w:rsid w:val="009645A5"/>
    <w:rsid w:val="00965335"/>
    <w:rsid w:val="00965447"/>
    <w:rsid w:val="009741CE"/>
    <w:rsid w:val="0097595F"/>
    <w:rsid w:val="009759E5"/>
    <w:rsid w:val="00982B30"/>
    <w:rsid w:val="00987D4A"/>
    <w:rsid w:val="00994489"/>
    <w:rsid w:val="009947CC"/>
    <w:rsid w:val="00995026"/>
    <w:rsid w:val="009A2618"/>
    <w:rsid w:val="009A27B1"/>
    <w:rsid w:val="009A31CC"/>
    <w:rsid w:val="009B0DD1"/>
    <w:rsid w:val="009B605C"/>
    <w:rsid w:val="009C25F8"/>
    <w:rsid w:val="009C2824"/>
    <w:rsid w:val="009C36FF"/>
    <w:rsid w:val="009D0135"/>
    <w:rsid w:val="009D69FA"/>
    <w:rsid w:val="009E1594"/>
    <w:rsid w:val="00A045D6"/>
    <w:rsid w:val="00A0524C"/>
    <w:rsid w:val="00A07BA8"/>
    <w:rsid w:val="00A31CC8"/>
    <w:rsid w:val="00A43188"/>
    <w:rsid w:val="00A50652"/>
    <w:rsid w:val="00A574EB"/>
    <w:rsid w:val="00A61457"/>
    <w:rsid w:val="00A70D1E"/>
    <w:rsid w:val="00A774AA"/>
    <w:rsid w:val="00A8669B"/>
    <w:rsid w:val="00A90C18"/>
    <w:rsid w:val="00AA10D5"/>
    <w:rsid w:val="00AB2566"/>
    <w:rsid w:val="00AB4459"/>
    <w:rsid w:val="00AC2884"/>
    <w:rsid w:val="00AC2F1C"/>
    <w:rsid w:val="00AC5D5A"/>
    <w:rsid w:val="00AC6F7B"/>
    <w:rsid w:val="00AD08E3"/>
    <w:rsid w:val="00AD732C"/>
    <w:rsid w:val="00AE30DC"/>
    <w:rsid w:val="00B0282C"/>
    <w:rsid w:val="00B0742A"/>
    <w:rsid w:val="00B118DD"/>
    <w:rsid w:val="00B45BB4"/>
    <w:rsid w:val="00B61679"/>
    <w:rsid w:val="00B62383"/>
    <w:rsid w:val="00B64A43"/>
    <w:rsid w:val="00B65C47"/>
    <w:rsid w:val="00B677E2"/>
    <w:rsid w:val="00B82CF3"/>
    <w:rsid w:val="00B968FB"/>
    <w:rsid w:val="00BA21E7"/>
    <w:rsid w:val="00BA5FB5"/>
    <w:rsid w:val="00BC015D"/>
    <w:rsid w:val="00BC4262"/>
    <w:rsid w:val="00BD14A4"/>
    <w:rsid w:val="00BE1195"/>
    <w:rsid w:val="00BE2F3A"/>
    <w:rsid w:val="00BE47E3"/>
    <w:rsid w:val="00BF1797"/>
    <w:rsid w:val="00BF2649"/>
    <w:rsid w:val="00BF55C8"/>
    <w:rsid w:val="00BF78B1"/>
    <w:rsid w:val="00C0194D"/>
    <w:rsid w:val="00C24C5C"/>
    <w:rsid w:val="00C25644"/>
    <w:rsid w:val="00C33648"/>
    <w:rsid w:val="00C355FE"/>
    <w:rsid w:val="00C36A63"/>
    <w:rsid w:val="00C4188C"/>
    <w:rsid w:val="00C44233"/>
    <w:rsid w:val="00C469AE"/>
    <w:rsid w:val="00C5185F"/>
    <w:rsid w:val="00C65FD2"/>
    <w:rsid w:val="00C72859"/>
    <w:rsid w:val="00C77910"/>
    <w:rsid w:val="00C82274"/>
    <w:rsid w:val="00C82783"/>
    <w:rsid w:val="00C858F5"/>
    <w:rsid w:val="00C96C14"/>
    <w:rsid w:val="00C974BE"/>
    <w:rsid w:val="00CA02EB"/>
    <w:rsid w:val="00CA5B26"/>
    <w:rsid w:val="00CA6B6C"/>
    <w:rsid w:val="00CB2DB5"/>
    <w:rsid w:val="00CD2140"/>
    <w:rsid w:val="00CE2E0F"/>
    <w:rsid w:val="00CE35A2"/>
    <w:rsid w:val="00CE36AF"/>
    <w:rsid w:val="00CF28C8"/>
    <w:rsid w:val="00CF2BBF"/>
    <w:rsid w:val="00CF2C7B"/>
    <w:rsid w:val="00D02CD9"/>
    <w:rsid w:val="00D1389A"/>
    <w:rsid w:val="00D21267"/>
    <w:rsid w:val="00D23105"/>
    <w:rsid w:val="00D27ADA"/>
    <w:rsid w:val="00D424BD"/>
    <w:rsid w:val="00D43682"/>
    <w:rsid w:val="00D45B1D"/>
    <w:rsid w:val="00D52854"/>
    <w:rsid w:val="00D6001C"/>
    <w:rsid w:val="00D70B8C"/>
    <w:rsid w:val="00D830C3"/>
    <w:rsid w:val="00D855A1"/>
    <w:rsid w:val="00D9039F"/>
    <w:rsid w:val="00D90F07"/>
    <w:rsid w:val="00D930D7"/>
    <w:rsid w:val="00D93FB3"/>
    <w:rsid w:val="00DA6A67"/>
    <w:rsid w:val="00DA770E"/>
    <w:rsid w:val="00DB6859"/>
    <w:rsid w:val="00DC25D1"/>
    <w:rsid w:val="00DC4E3F"/>
    <w:rsid w:val="00DE34ED"/>
    <w:rsid w:val="00DE75CF"/>
    <w:rsid w:val="00E00CAD"/>
    <w:rsid w:val="00E035AC"/>
    <w:rsid w:val="00E04161"/>
    <w:rsid w:val="00E139A0"/>
    <w:rsid w:val="00E2009A"/>
    <w:rsid w:val="00E277DB"/>
    <w:rsid w:val="00E304BA"/>
    <w:rsid w:val="00E33A1D"/>
    <w:rsid w:val="00E61BDC"/>
    <w:rsid w:val="00E731FB"/>
    <w:rsid w:val="00EA0061"/>
    <w:rsid w:val="00EA4318"/>
    <w:rsid w:val="00EB536D"/>
    <w:rsid w:val="00EC5FAD"/>
    <w:rsid w:val="00EC7EBD"/>
    <w:rsid w:val="00ED0B9A"/>
    <w:rsid w:val="00ED5F6A"/>
    <w:rsid w:val="00ED779B"/>
    <w:rsid w:val="00EE24D6"/>
    <w:rsid w:val="00EF021E"/>
    <w:rsid w:val="00F0252F"/>
    <w:rsid w:val="00F07E11"/>
    <w:rsid w:val="00F22FB6"/>
    <w:rsid w:val="00F301DE"/>
    <w:rsid w:val="00F450E3"/>
    <w:rsid w:val="00F45278"/>
    <w:rsid w:val="00F50D26"/>
    <w:rsid w:val="00F527A5"/>
    <w:rsid w:val="00F52B57"/>
    <w:rsid w:val="00F60265"/>
    <w:rsid w:val="00F62642"/>
    <w:rsid w:val="00F6508D"/>
    <w:rsid w:val="00F71698"/>
    <w:rsid w:val="00F73119"/>
    <w:rsid w:val="00F76644"/>
    <w:rsid w:val="00F80DB0"/>
    <w:rsid w:val="00F812A2"/>
    <w:rsid w:val="00F828AB"/>
    <w:rsid w:val="00FA0DDE"/>
    <w:rsid w:val="00FA2A75"/>
    <w:rsid w:val="00FB3814"/>
    <w:rsid w:val="00FB3AE1"/>
    <w:rsid w:val="00FE08DD"/>
    <w:rsid w:val="00FF0C5F"/>
    <w:rsid w:val="00FF3E88"/>
    <w:rsid w:val="00FF7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D0CE9D"/>
  <w15:docId w15:val="{3FC80DAF-BB5E-48C3-A66F-95B5085A9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859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4CE8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A4CE8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3E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3E40"/>
  </w:style>
  <w:style w:type="paragraph" w:styleId="Footer">
    <w:name w:val="footer"/>
    <w:basedOn w:val="Normal"/>
    <w:link w:val="FooterChar"/>
    <w:uiPriority w:val="99"/>
    <w:unhideWhenUsed/>
    <w:rsid w:val="00153E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3E40"/>
  </w:style>
  <w:style w:type="table" w:styleId="TableGrid">
    <w:name w:val="Table Grid"/>
    <w:basedOn w:val="TableNormal"/>
    <w:uiPriority w:val="59"/>
    <w:rsid w:val="00153E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E3DE9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semiHidden/>
    <w:rsid w:val="004E3DE9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E3DE9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semiHidden/>
    <w:rsid w:val="004E3DE9"/>
    <w:rPr>
      <w:rFonts w:ascii="Arial" w:hAnsi="Arial" w:cs="Arial"/>
      <w:vanish/>
      <w:sz w:val="16"/>
      <w:szCs w:val="16"/>
    </w:rPr>
  </w:style>
  <w:style w:type="character" w:customStyle="1" w:styleId="Heading1Char">
    <w:name w:val="Heading 1 Char"/>
    <w:link w:val="Heading1"/>
    <w:uiPriority w:val="9"/>
    <w:rsid w:val="004A4CE8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NoSpacing">
    <w:name w:val="No Spacing"/>
    <w:link w:val="NoSpacingChar"/>
    <w:uiPriority w:val="1"/>
    <w:qFormat/>
    <w:rsid w:val="004A4CE8"/>
    <w:rPr>
      <w:sz w:val="22"/>
      <w:szCs w:val="22"/>
    </w:rPr>
  </w:style>
  <w:style w:type="character" w:customStyle="1" w:styleId="Heading2Char">
    <w:name w:val="Heading 2 Char"/>
    <w:link w:val="Heading2"/>
    <w:uiPriority w:val="9"/>
    <w:semiHidden/>
    <w:rsid w:val="004A4CE8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4A4CE8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4A4CE8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4CE8"/>
    <w:pPr>
      <w:spacing w:after="60"/>
      <w:jc w:val="center"/>
      <w:outlineLvl w:val="1"/>
    </w:pPr>
    <w:rPr>
      <w:rFonts w:ascii="Cambria" w:eastAsia="Times New Roman" w:hAnsi="Cambria"/>
      <w:sz w:val="24"/>
      <w:szCs w:val="24"/>
    </w:rPr>
  </w:style>
  <w:style w:type="character" w:customStyle="1" w:styleId="SubtitleChar">
    <w:name w:val="Subtitle Char"/>
    <w:link w:val="Subtitle"/>
    <w:uiPriority w:val="11"/>
    <w:rsid w:val="004A4CE8"/>
    <w:rPr>
      <w:rFonts w:ascii="Cambria" w:eastAsia="Times New Roman" w:hAnsi="Cambria" w:cs="Times New Roman"/>
      <w:sz w:val="24"/>
      <w:szCs w:val="24"/>
    </w:rPr>
  </w:style>
  <w:style w:type="character" w:styleId="Hyperlink">
    <w:name w:val="Hyperlink"/>
    <w:uiPriority w:val="99"/>
    <w:unhideWhenUsed/>
    <w:rsid w:val="00880007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A1EC0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27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783"/>
    <w:rPr>
      <w:rFonts w:ascii="Tahoma" w:hAnsi="Tahoma" w:cs="Tahoma"/>
      <w:sz w:val="16"/>
      <w:szCs w:val="16"/>
    </w:rPr>
  </w:style>
  <w:style w:type="table" w:styleId="GridTable3-Accent1">
    <w:name w:val="Grid Table 3 Accent 1"/>
    <w:basedOn w:val="TableNormal"/>
    <w:uiPriority w:val="48"/>
    <w:rsid w:val="00794B13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F45278"/>
    <w:rPr>
      <w:sz w:val="22"/>
      <w:szCs w:val="22"/>
    </w:rPr>
  </w:style>
  <w:style w:type="table" w:styleId="GridTable4-Accent1">
    <w:name w:val="Grid Table 4 Accent 1"/>
    <w:basedOn w:val="TableNormal"/>
    <w:uiPriority w:val="49"/>
    <w:rsid w:val="00542A86"/>
    <w:pPr>
      <w:jc w:val="both"/>
    </w:pPr>
    <w:rPr>
      <w:rFonts w:asciiTheme="minorHAnsi" w:eastAsiaTheme="minorEastAsia" w:hAnsiTheme="minorHAnsi" w:cstheme="minorBidi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leGrid1">
    <w:name w:val="Table Grid1"/>
    <w:basedOn w:val="TableNormal"/>
    <w:next w:val="TableGrid"/>
    <w:uiPriority w:val="59"/>
    <w:rsid w:val="0086457A"/>
    <w:pPr>
      <w:jc w:val="both"/>
    </w:pPr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apps01.civilservice.louisiana.gov/referenceandreporting/pesbankofexpectations.aspx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4D5C49B339A9448EEA736857B37F63" ma:contentTypeVersion="6" ma:contentTypeDescription="Create a new document." ma:contentTypeScope="" ma:versionID="38378f03044606f838d1a99df956421c">
  <xsd:schema xmlns:xsd="http://www.w3.org/2001/XMLSchema" xmlns:xs="http://www.w3.org/2001/XMLSchema" xmlns:p="http://schemas.microsoft.com/office/2006/metadata/properties" xmlns:ns2="d7fdb8f8-92df-4e50-b7ff-5082cd8b623f" xmlns:ns3="70a0b91e-90df-4889-bf4c-175f0bf14393" targetNamespace="http://schemas.microsoft.com/office/2006/metadata/properties" ma:root="true" ma:fieldsID="b5e03fc69472c145dc1cb130757e2655" ns2:_="" ns3:_="">
    <xsd:import namespace="d7fdb8f8-92df-4e50-b7ff-5082cd8b623f"/>
    <xsd:import namespace="70a0b91e-90df-4889-bf4c-175f0bf1439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fdb8f8-92df-4e50-b7ff-5082cd8b623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a0b91e-90df-4889-bf4c-175f0bf143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D5E420F-4CA0-470C-9F66-D3830F5473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BCF34D3-DA02-4EF6-AE78-92215A0E616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904D8F5-C26A-4979-9972-570014C90A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fdb8f8-92df-4e50-b7ff-5082cd8b623f"/>
    <ds:schemaRef ds:uri="70a0b91e-90df-4889-bf4c-175f0bf143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40B3067-00DF-40FF-B6A6-66ACD605D57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49</Words>
  <Characters>290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S Form</vt:lpstr>
    </vt:vector>
  </TitlesOfParts>
  <Company>dscs</Company>
  <LinksUpToDate>false</LinksUpToDate>
  <CharactersWithSpaces>3252</CharactersWithSpaces>
  <SharedDoc>false</SharedDoc>
  <HLinks>
    <vt:vector size="6" baseType="variant">
      <vt:variant>
        <vt:i4>6488179</vt:i4>
      </vt:variant>
      <vt:variant>
        <vt:i4>93</vt:i4>
      </vt:variant>
      <vt:variant>
        <vt:i4>0</vt:i4>
      </vt:variant>
      <vt:variant>
        <vt:i4>5</vt:i4>
      </vt:variant>
      <vt:variant>
        <vt:lpwstr>http://www.civilservice.louisiana.gov/Divisions/ProgramAssistance/expectations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S Form</dc:title>
  <dc:creator>Civil Service</dc:creator>
  <cp:lastModifiedBy>Lindsay Ruiz de Chavez</cp:lastModifiedBy>
  <cp:revision>2</cp:revision>
  <cp:lastPrinted>2024-06-17T19:34:00Z</cp:lastPrinted>
  <dcterms:created xsi:type="dcterms:W3CDTF">2024-06-20T17:42:00Z</dcterms:created>
  <dcterms:modified xsi:type="dcterms:W3CDTF">2024-06-20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f102717ff3a378094d8e172797919be12a985e6513af2ceaffeec275550285</vt:lpwstr>
  </property>
  <property fmtid="{D5CDD505-2E9C-101B-9397-08002B2CF9AE}" pid="3" name="ContentTypeId">
    <vt:lpwstr>0x010100EC4D5C49B339A9448EEA736857B37F63</vt:lpwstr>
  </property>
</Properties>
</file>